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E492D" w14:textId="4986639A" w:rsidR="009E5336" w:rsidRPr="009E5336" w:rsidRDefault="009E5336" w:rsidP="009E5336">
      <w:pPr>
        <w:jc w:val="center"/>
        <w:rPr>
          <w:b/>
          <w:bCs/>
          <w:sz w:val="32"/>
          <w:szCs w:val="32"/>
        </w:rPr>
      </w:pPr>
      <w:r w:rsidRPr="009E5336">
        <w:rPr>
          <w:b/>
          <w:bCs/>
          <w:sz w:val="32"/>
          <w:szCs w:val="32"/>
        </w:rPr>
        <w:t>Lab 11: Deuterostomes</w:t>
      </w:r>
    </w:p>
    <w:p w14:paraId="722788E4" w14:textId="77777777" w:rsidR="009E5336" w:rsidRDefault="009E5336" w:rsidP="009E5336">
      <w:pPr>
        <w:rPr>
          <w:sz w:val="24"/>
          <w:szCs w:val="24"/>
        </w:rPr>
      </w:pPr>
    </w:p>
    <w:p w14:paraId="3D7F6A3F" w14:textId="45D7650D" w:rsidR="009E5336" w:rsidRPr="00480E4A" w:rsidRDefault="009E5336" w:rsidP="009E5336">
      <w:pPr>
        <w:rPr>
          <w:sz w:val="24"/>
          <w:szCs w:val="24"/>
        </w:rPr>
      </w:pPr>
      <w:r w:rsidRPr="394DE173">
        <w:rPr>
          <w:sz w:val="24"/>
          <w:szCs w:val="24"/>
        </w:rPr>
        <w:t>In this lab, we will be using pictures included at the end of this week’s PowerPoint as well as some videos. Please complete this worksheet and turn in via Blackboard. Make sure to read Chapter 14: Deuterostomes in the lab manual</w:t>
      </w:r>
      <w:r w:rsidR="3D143570" w:rsidRPr="394DE173">
        <w:rPr>
          <w:sz w:val="24"/>
          <w:szCs w:val="24"/>
        </w:rPr>
        <w:t xml:space="preserve"> (pgs. 99-107).</w:t>
      </w:r>
    </w:p>
    <w:p w14:paraId="5C1BBBF1" w14:textId="377BCFFA" w:rsidR="009E5336" w:rsidRDefault="009E5336" w:rsidP="009E5336">
      <w:pPr>
        <w:numPr>
          <w:ilvl w:val="0"/>
          <w:numId w:val="2"/>
        </w:numPr>
        <w:rPr>
          <w:rFonts w:cstheme="minorHAnsi"/>
          <w:sz w:val="24"/>
          <w:szCs w:val="24"/>
        </w:rPr>
      </w:pPr>
      <w:r w:rsidRPr="00F838F7">
        <w:rPr>
          <w:rFonts w:cstheme="minorHAnsi"/>
          <w:sz w:val="24"/>
          <w:szCs w:val="24"/>
        </w:rPr>
        <w:t xml:space="preserve">There will be several drawings/sketches required in this lab.  Please make sure to preview your document before submitting on Blackboard to ensure it is still legible. </w:t>
      </w:r>
      <w:r>
        <w:rPr>
          <w:rFonts w:cstheme="minorHAnsi"/>
          <w:sz w:val="24"/>
          <w:szCs w:val="24"/>
        </w:rPr>
        <w:t>(Hint: You can export your Microsoft Word file as a PDF or save your completed document as a PDF and submit the assignment as a PDF and this should eliminate any overlapping of pictures.)</w:t>
      </w:r>
    </w:p>
    <w:p w14:paraId="4C18AD96" w14:textId="23E670C8" w:rsidR="008B21EB" w:rsidRDefault="007267C1"/>
    <w:p w14:paraId="5A815CA8" w14:textId="08DBB9F9" w:rsidR="009E5336" w:rsidRDefault="009E5336">
      <w:pPr>
        <w:rPr>
          <w:b/>
          <w:bCs/>
        </w:rPr>
      </w:pPr>
      <w:r>
        <w:rPr>
          <w:b/>
          <w:bCs/>
        </w:rPr>
        <w:t>Investigation 1: Echinoderm Embryology and Diversity</w:t>
      </w:r>
    </w:p>
    <w:p w14:paraId="707A3C9A" w14:textId="3915FB93" w:rsidR="009E5336" w:rsidRDefault="009E5336" w:rsidP="009E5336">
      <w:pPr>
        <w:pStyle w:val="ListParagraph"/>
        <w:numPr>
          <w:ilvl w:val="0"/>
          <w:numId w:val="3"/>
        </w:numPr>
      </w:pPr>
      <w:r>
        <w:t>Examine these pictures of sea star development. Circle the blastula stage and the middle gastrula stage. What is the difference between the two?</w:t>
      </w:r>
    </w:p>
    <w:p w14:paraId="1B60FB57" w14:textId="7296F046" w:rsidR="009E5336" w:rsidRDefault="009E5336" w:rsidP="009E5336">
      <w:pPr>
        <w:pStyle w:val="ListParagraph"/>
      </w:pPr>
    </w:p>
    <w:p w14:paraId="238CAC10" w14:textId="66B19463" w:rsidR="009E5336" w:rsidRDefault="009E5336" w:rsidP="009E5336">
      <w:pPr>
        <w:pStyle w:val="ListParagraph"/>
      </w:pPr>
    </w:p>
    <w:p w14:paraId="45968B1B" w14:textId="148D8189" w:rsidR="009E5336" w:rsidRDefault="008F2137" w:rsidP="009E5336">
      <w:pPr>
        <w:pStyle w:val="ListParagraph"/>
      </w:pPr>
      <w:r>
        <w:rPr>
          <w:noProof/>
        </w:rPr>
        <w:drawing>
          <wp:inline distT="0" distB="0" distL="0" distR="0" wp14:anchorId="2E27DD02" wp14:editId="2AD6FBFA">
            <wp:extent cx="3324225" cy="38195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24225" cy="3819525"/>
                    </a:xfrm>
                    <a:prstGeom prst="rect">
                      <a:avLst/>
                    </a:prstGeom>
                    <a:noFill/>
                    <a:ln>
                      <a:noFill/>
                    </a:ln>
                  </pic:spPr>
                </pic:pic>
              </a:graphicData>
            </a:graphic>
          </wp:inline>
        </w:drawing>
      </w:r>
    </w:p>
    <w:p w14:paraId="70B1339C" w14:textId="5915DDAF" w:rsidR="009E5336" w:rsidRDefault="009E5336" w:rsidP="009E5336">
      <w:pPr>
        <w:pStyle w:val="ListParagraph"/>
      </w:pPr>
    </w:p>
    <w:p w14:paraId="46FEBD29" w14:textId="5FEBDD22" w:rsidR="008F2137" w:rsidRDefault="008F2137" w:rsidP="009E5336">
      <w:pPr>
        <w:pStyle w:val="ListParagraph"/>
      </w:pPr>
    </w:p>
    <w:p w14:paraId="7C1D9149" w14:textId="1490DB1F" w:rsidR="009E5336" w:rsidRPr="007267C1" w:rsidRDefault="008F2137" w:rsidP="009E5336">
      <w:pPr>
        <w:pStyle w:val="ListParagraph"/>
        <w:rPr>
          <w:b/>
          <w:i/>
          <w:iCs/>
        </w:rPr>
      </w:pPr>
      <w:r w:rsidRPr="007267C1">
        <w:rPr>
          <w:b/>
          <w:i/>
          <w:iCs/>
          <w:noProof/>
        </w:rPr>
        <w:lastRenderedPageBreak/>
        <mc:AlternateContent>
          <mc:Choice Requires="wps">
            <w:drawing>
              <wp:anchor distT="0" distB="0" distL="114300" distR="114300" simplePos="0" relativeHeight="251663360" behindDoc="0" locked="0" layoutInCell="1" allowOverlap="1" wp14:anchorId="541AC335" wp14:editId="7103CB47">
                <wp:simplePos x="0" y="0"/>
                <wp:positionH relativeFrom="column">
                  <wp:posOffset>809625</wp:posOffset>
                </wp:positionH>
                <wp:positionV relativeFrom="paragraph">
                  <wp:posOffset>2484120</wp:posOffset>
                </wp:positionV>
                <wp:extent cx="9525" cy="47625"/>
                <wp:effectExtent l="0" t="0" r="28575" b="28575"/>
                <wp:wrapNone/>
                <wp:docPr id="17" name="Straight Connector 17"/>
                <wp:cNvGraphicFramePr/>
                <a:graphic xmlns:a="http://schemas.openxmlformats.org/drawingml/2006/main">
                  <a:graphicData uri="http://schemas.microsoft.com/office/word/2010/wordprocessingShape">
                    <wps:wsp>
                      <wps:cNvCnPr/>
                      <wps:spPr>
                        <a:xfrm flipH="1">
                          <a:off x="0" y="0"/>
                          <a:ext cx="95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E977B6" id="Straight Connector 17"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63.75pt,195.6pt" to="64.5pt,19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" strokecolor="black [3200]" strokeweight=".5pt">
                <v:stroke joinstyle="miter"/>
              </v:line>
            </w:pict>
          </mc:Fallback>
        </mc:AlternateContent>
      </w:r>
      <w:r w:rsidR="00BF3CAD" w:rsidRPr="007267C1">
        <w:rPr>
          <w:b/>
          <w:i/>
          <w:iCs/>
        </w:rPr>
        <w:t xml:space="preserve">blastula forms </w:t>
      </w:r>
      <w:r w:rsidR="007A2C96" w:rsidRPr="007267C1">
        <w:rPr>
          <w:b/>
          <w:i/>
          <w:iCs/>
        </w:rPr>
        <w:t>immediately</w:t>
      </w:r>
      <w:r w:rsidR="00BF3CAD" w:rsidRPr="007267C1">
        <w:rPr>
          <w:b/>
          <w:i/>
          <w:iCs/>
        </w:rPr>
        <w:t xml:space="preserve"> after fertilization while the </w:t>
      </w:r>
      <w:r w:rsidR="00790586" w:rsidRPr="007267C1">
        <w:rPr>
          <w:b/>
          <w:i/>
          <w:iCs/>
        </w:rPr>
        <w:t xml:space="preserve">middle </w:t>
      </w:r>
      <w:r w:rsidR="007A2C96" w:rsidRPr="007267C1">
        <w:rPr>
          <w:b/>
          <w:i/>
          <w:iCs/>
        </w:rPr>
        <w:t>gastrula</w:t>
      </w:r>
      <w:r w:rsidR="00790586" w:rsidRPr="007267C1">
        <w:rPr>
          <w:b/>
          <w:i/>
          <w:iCs/>
        </w:rPr>
        <w:t xml:space="preserve"> stage forms after b</w:t>
      </w:r>
      <w:r w:rsidR="007A2C96" w:rsidRPr="007267C1">
        <w:rPr>
          <w:b/>
          <w:i/>
          <w:iCs/>
        </w:rPr>
        <w:t>lastula</w:t>
      </w:r>
      <w:r w:rsidR="00790586" w:rsidRPr="007267C1">
        <w:rPr>
          <w:b/>
          <w:i/>
          <w:iCs/>
        </w:rPr>
        <w:t>.</w:t>
      </w:r>
    </w:p>
    <w:p w14:paraId="4EEFD155" w14:textId="34A6D0A6" w:rsidR="009E5336" w:rsidRDefault="009E5336" w:rsidP="009E5336">
      <w:pPr>
        <w:pStyle w:val="ListParagraph"/>
        <w:numPr>
          <w:ilvl w:val="0"/>
          <w:numId w:val="3"/>
        </w:numPr>
      </w:pPr>
      <w:r>
        <w:t>Examine the pictures of different echinoderms below. What kind of symmetry do they have? Draw the axes of symmetry on one of the pictures to help you answer this question.</w:t>
      </w:r>
    </w:p>
    <w:p w14:paraId="7E9F5228" w14:textId="7A9CA102" w:rsidR="009E5336" w:rsidRDefault="009E5336" w:rsidP="009E5336"/>
    <w:p w14:paraId="65D9BA7E" w14:textId="77777777" w:rsidR="009E5336" w:rsidRDefault="009E5336" w:rsidP="009E5336"/>
    <w:p w14:paraId="621AE6A0" w14:textId="171474E3" w:rsidR="009E5336" w:rsidRDefault="009E5336" w:rsidP="009E5336">
      <w:r w:rsidRPr="009E5336">
        <w:rPr>
          <w:noProof/>
        </w:rPr>
        <w:drawing>
          <wp:inline distT="0" distB="0" distL="0" distR="0" wp14:anchorId="46413DBA" wp14:editId="4FE9D346">
            <wp:extent cx="3784499" cy="2981502"/>
            <wp:effectExtent l="0" t="0" r="6985" b="0"/>
            <wp:docPr id="3076" name="Picture 4" descr="Echinoderms | Echinoderm, Fish pet, Sea creatures">
              <a:extLst xmlns:a="http://schemas.openxmlformats.org/drawingml/2006/main">
                <a:ext uri="{FF2B5EF4-FFF2-40B4-BE49-F238E27FC236}">
                  <a16:creationId xmlns:a16="http://schemas.microsoft.com/office/drawing/2014/main" id="{7788E784-B833-4C44-8238-337EC7AE47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Echinoderms | Echinoderm, Fish pet, Sea creatures">
                      <a:extLst>
                        <a:ext uri="{FF2B5EF4-FFF2-40B4-BE49-F238E27FC236}">
                          <a16:creationId xmlns:a16="http://schemas.microsoft.com/office/drawing/2014/main" id="{7788E784-B833-4C44-8238-337EC7AE477D}"/>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4499" cy="298150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6D4E11D" w14:textId="436D5CCF" w:rsidR="009E5336" w:rsidRDefault="009E5336" w:rsidP="009E5336">
      <w:r w:rsidRPr="009E5336">
        <w:rPr>
          <w:noProof/>
        </w:rPr>
        <w:drawing>
          <wp:inline distT="0" distB="0" distL="0" distR="0" wp14:anchorId="427601D1" wp14:editId="44308791">
            <wp:extent cx="4469683" cy="2979789"/>
            <wp:effectExtent l="0" t="0" r="7620" b="0"/>
            <wp:docPr id="3074" name="Picture 2" descr="Echinoderms: Sea Stars, Crinoids, Brittle Stars, Basket Stars, Sea ...">
              <a:extLst xmlns:a="http://schemas.openxmlformats.org/drawingml/2006/main">
                <a:ext uri="{FF2B5EF4-FFF2-40B4-BE49-F238E27FC236}">
                  <a16:creationId xmlns:a16="http://schemas.microsoft.com/office/drawing/2014/main" id="{83A437AC-21D4-4D33-92C0-3FF3B27DD5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Echinoderms: Sea Stars, Crinoids, Brittle Stars, Basket Stars, Sea ...">
                      <a:extLst>
                        <a:ext uri="{FF2B5EF4-FFF2-40B4-BE49-F238E27FC236}">
                          <a16:creationId xmlns:a16="http://schemas.microsoft.com/office/drawing/2014/main" id="{83A437AC-21D4-4D33-92C0-3FF3B27DD549}"/>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9683" cy="297978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58E53F4" w14:textId="003BAA06" w:rsidR="009E5336" w:rsidRDefault="009E5336" w:rsidP="009E5336">
      <w:r>
        <w:rPr>
          <w:noProof/>
        </w:rPr>
        <w:lastRenderedPageBreak/>
        <w:drawing>
          <wp:inline distT="0" distB="0" distL="0" distR="0" wp14:anchorId="0BF669E5" wp14:editId="2521E52C">
            <wp:extent cx="3997758" cy="2665172"/>
            <wp:effectExtent l="0" t="0" r="3175" b="190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45FBD0D-FDF6-477A-95B4-DA498DFAC44D}"/>
                        </a:ext>
                      </a:extLst>
                    </a:blip>
                    <a:stretch>
                      <a:fillRect/>
                    </a:stretch>
                  </pic:blipFill>
                  <pic:spPr>
                    <a:xfrm>
                      <a:off x="0" y="0"/>
                      <a:ext cx="3997758" cy="2665172"/>
                    </a:xfrm>
                    <a:prstGeom prst="rect">
                      <a:avLst/>
                    </a:prstGeom>
                  </pic:spPr>
                </pic:pic>
              </a:graphicData>
            </a:graphic>
          </wp:inline>
        </w:drawing>
      </w:r>
    </w:p>
    <w:p w14:paraId="648405DC" w14:textId="77777777" w:rsidR="00385CCD" w:rsidRDefault="00385CCD" w:rsidP="009E5336"/>
    <w:p w14:paraId="675BB6EE" w14:textId="396EDEE0" w:rsidR="00385CCD" w:rsidRPr="007267C1" w:rsidRDefault="00385CCD" w:rsidP="009E5336">
      <w:pPr>
        <w:rPr>
          <w:b/>
          <w:bCs/>
          <w:i/>
          <w:iCs/>
        </w:rPr>
      </w:pPr>
      <w:r w:rsidRPr="007267C1">
        <w:rPr>
          <w:b/>
          <w:bCs/>
          <w:i/>
          <w:iCs/>
        </w:rPr>
        <w:t>1. Types of symmetry: They have a bilateral symmetry</w:t>
      </w:r>
    </w:p>
    <w:p w14:paraId="7CB4E278" w14:textId="25202520" w:rsidR="009E5336" w:rsidRDefault="008F2137" w:rsidP="009E5336">
      <w:r>
        <w:rPr>
          <w:noProof/>
        </w:rPr>
        <w:drawing>
          <wp:inline distT="0" distB="0" distL="0" distR="0" wp14:anchorId="5A82F3D2" wp14:editId="787E6CC8">
            <wp:extent cx="108585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5850" cy="1162050"/>
                    </a:xfrm>
                    <a:prstGeom prst="rect">
                      <a:avLst/>
                    </a:prstGeom>
                    <a:noFill/>
                    <a:ln>
                      <a:noFill/>
                    </a:ln>
                  </pic:spPr>
                </pic:pic>
              </a:graphicData>
            </a:graphic>
          </wp:inline>
        </w:drawing>
      </w:r>
    </w:p>
    <w:p w14:paraId="224BBC53" w14:textId="4E8472B3" w:rsidR="009E5336" w:rsidRDefault="009E5336" w:rsidP="009E5336"/>
    <w:p w14:paraId="42B5537E" w14:textId="031083F1" w:rsidR="009E5336" w:rsidRDefault="003719FF" w:rsidP="003719FF">
      <w:pPr>
        <w:rPr>
          <w:b/>
          <w:bCs/>
        </w:rPr>
      </w:pPr>
      <w:r>
        <w:rPr>
          <w:b/>
          <w:bCs/>
        </w:rPr>
        <w:t>Investigation 2: Invertebrate Chordates</w:t>
      </w:r>
    </w:p>
    <w:p w14:paraId="2BA273F1" w14:textId="58405795" w:rsidR="003719FF" w:rsidRDefault="003719FF" w:rsidP="003719FF">
      <w:pPr>
        <w:pStyle w:val="ListParagraph"/>
        <w:numPr>
          <w:ilvl w:val="0"/>
          <w:numId w:val="4"/>
        </w:numPr>
      </w:pPr>
      <w:r>
        <w:t xml:space="preserve">Examine these images of </w:t>
      </w:r>
      <w:r w:rsidRPr="00753004">
        <w:rPr>
          <w:i/>
          <w:iCs/>
        </w:rPr>
        <w:t>Amphioxus</w:t>
      </w:r>
      <w:r>
        <w:t xml:space="preserve"> and compare them to Figure 14.2 in your lab manuals. </w:t>
      </w:r>
      <w:r w:rsidR="00321216">
        <w:t>Do</w:t>
      </w:r>
      <w:r>
        <w:t xml:space="preserve"> you see segmentation</w:t>
      </w:r>
      <w:r w:rsidR="00321216">
        <w:t>? Where?</w:t>
      </w:r>
      <w:r w:rsidR="00336F77">
        <w:t xml:space="preserve"> What are the four chordate characteristics present in </w:t>
      </w:r>
      <w:r w:rsidR="00336F77" w:rsidRPr="00336F77">
        <w:rPr>
          <w:i/>
          <w:iCs/>
        </w:rPr>
        <w:t>Amphioxus</w:t>
      </w:r>
      <w:r w:rsidR="00336F77">
        <w:t>?</w:t>
      </w:r>
    </w:p>
    <w:p w14:paraId="6A35EB89" w14:textId="3199C93A" w:rsidR="00336F77" w:rsidRDefault="00336F77" w:rsidP="00336F77">
      <w:pPr>
        <w:pStyle w:val="ListParagraph"/>
      </w:pPr>
    </w:p>
    <w:p w14:paraId="73C98378" w14:textId="14C584CA" w:rsidR="00336F77" w:rsidRDefault="00336F77" w:rsidP="00336F77">
      <w:pPr>
        <w:pStyle w:val="ListParagraph"/>
      </w:pPr>
    </w:p>
    <w:p w14:paraId="7883E5F6" w14:textId="771A117D" w:rsidR="00336F77" w:rsidRDefault="00336F77" w:rsidP="00336F77">
      <w:pPr>
        <w:pStyle w:val="ListParagraph"/>
      </w:pPr>
    </w:p>
    <w:p w14:paraId="3E1DE3D1" w14:textId="1BB9A910" w:rsidR="00336F77" w:rsidRDefault="00336F77" w:rsidP="00336F77">
      <w:pPr>
        <w:pStyle w:val="ListParagraph"/>
      </w:pPr>
    </w:p>
    <w:p w14:paraId="3C978003" w14:textId="47AD78C7" w:rsidR="00336F77" w:rsidRDefault="00336F77" w:rsidP="00336F77">
      <w:pPr>
        <w:pStyle w:val="ListParagraph"/>
      </w:pPr>
      <w:r>
        <w:rPr>
          <w:noProof/>
        </w:rPr>
        <w:lastRenderedPageBreak/>
        <w:drawing>
          <wp:inline distT="0" distB="0" distL="0" distR="0" wp14:anchorId="5FB78294" wp14:editId="5DE45E38">
            <wp:extent cx="3454400" cy="2590800"/>
            <wp:effectExtent l="0" t="0" r="0" b="0"/>
            <wp:docPr id="4098" name="Picture 2" descr="Amphioxus Branchiostoma lanceolatum | EMBRC F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F88A61E5-C3CD-44E8-8632-EB8E9704CFD8}"/>
                        </a:ext>
                      </a:extLst>
                    </a:blip>
                    <a:stretch>
                      <a:fillRect/>
                    </a:stretch>
                  </pic:blipFill>
                  <pic:spPr>
                    <a:xfrm>
                      <a:off x="0" y="0"/>
                      <a:ext cx="3454400" cy="2590800"/>
                    </a:xfrm>
                    <a:prstGeom prst="rect">
                      <a:avLst/>
                    </a:prstGeom>
                  </pic:spPr>
                </pic:pic>
              </a:graphicData>
            </a:graphic>
          </wp:inline>
        </w:drawing>
      </w:r>
    </w:p>
    <w:p w14:paraId="64FF4900" w14:textId="1611F7E4" w:rsidR="00336F77" w:rsidRDefault="00336F77" w:rsidP="00336F77">
      <w:pPr>
        <w:pStyle w:val="ListParagraph"/>
      </w:pPr>
      <w:r>
        <w:rPr>
          <w:noProof/>
        </w:rPr>
        <w:drawing>
          <wp:inline distT="0" distB="0" distL="0" distR="0" wp14:anchorId="4A5F9DE0" wp14:editId="0D466BFA">
            <wp:extent cx="3794428" cy="295973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EEE28110-C456-4198-927D-062FAAE82EEB}"/>
                        </a:ext>
                      </a:extLst>
                    </a:blip>
                    <a:stretch>
                      <a:fillRect/>
                    </a:stretch>
                  </pic:blipFill>
                  <pic:spPr>
                    <a:xfrm>
                      <a:off x="0" y="0"/>
                      <a:ext cx="3794428" cy="2959735"/>
                    </a:xfrm>
                    <a:prstGeom prst="rect">
                      <a:avLst/>
                    </a:prstGeom>
                  </pic:spPr>
                </pic:pic>
              </a:graphicData>
            </a:graphic>
          </wp:inline>
        </w:drawing>
      </w:r>
    </w:p>
    <w:p w14:paraId="1432E20C" w14:textId="620BD7FA" w:rsidR="007A2C96" w:rsidRPr="007267C1" w:rsidRDefault="007A2C96" w:rsidP="00336F77">
      <w:pPr>
        <w:pStyle w:val="ListParagraph"/>
        <w:rPr>
          <w:b/>
          <w:i/>
          <w:iCs/>
        </w:rPr>
      </w:pPr>
      <w:proofErr w:type="gramStart"/>
      <w:r w:rsidRPr="007267C1">
        <w:rPr>
          <w:b/>
          <w:i/>
          <w:iCs/>
        </w:rPr>
        <w:t>Yes</w:t>
      </w:r>
      <w:proofErr w:type="gramEnd"/>
      <w:r w:rsidRPr="007267C1">
        <w:rPr>
          <w:b/>
          <w:i/>
          <w:iCs/>
        </w:rPr>
        <w:t xml:space="preserve"> there is segmentation in the hind brain which generates rhombomeres.</w:t>
      </w:r>
    </w:p>
    <w:p w14:paraId="7F169928" w14:textId="77777777" w:rsidR="007A2C96" w:rsidRPr="007267C1" w:rsidRDefault="007A2C96" w:rsidP="00336F77">
      <w:pPr>
        <w:pStyle w:val="ListParagraph"/>
        <w:rPr>
          <w:b/>
          <w:i/>
          <w:iCs/>
        </w:rPr>
      </w:pPr>
    </w:p>
    <w:p w14:paraId="2B1015C0" w14:textId="74A4E6E5" w:rsidR="00D15DE1" w:rsidRPr="007267C1" w:rsidRDefault="00D15DE1" w:rsidP="00336F77">
      <w:pPr>
        <w:pStyle w:val="ListParagraph"/>
        <w:rPr>
          <w:b/>
          <w:i/>
          <w:iCs/>
        </w:rPr>
      </w:pPr>
      <w:r w:rsidRPr="007267C1">
        <w:rPr>
          <w:b/>
          <w:i/>
          <w:iCs/>
        </w:rPr>
        <w:t>Presence of the post anal tail</w:t>
      </w:r>
    </w:p>
    <w:p w14:paraId="0A0ECB96" w14:textId="03B55FB2" w:rsidR="00D15DE1" w:rsidRPr="007267C1" w:rsidRDefault="00D15DE1" w:rsidP="00336F77">
      <w:pPr>
        <w:pStyle w:val="ListParagraph"/>
        <w:rPr>
          <w:b/>
          <w:i/>
          <w:iCs/>
        </w:rPr>
      </w:pPr>
      <w:r w:rsidRPr="007267C1">
        <w:rPr>
          <w:b/>
          <w:i/>
          <w:iCs/>
        </w:rPr>
        <w:t xml:space="preserve">The presence of the dorsal </w:t>
      </w:r>
      <w:r w:rsidR="00A365FF" w:rsidRPr="007267C1">
        <w:rPr>
          <w:b/>
          <w:i/>
          <w:iCs/>
        </w:rPr>
        <w:t>hollow nerve cord</w:t>
      </w:r>
    </w:p>
    <w:p w14:paraId="33BA0DEF" w14:textId="5DF8FE98" w:rsidR="00A365FF" w:rsidRPr="007267C1" w:rsidRDefault="00A365FF" w:rsidP="00336F77">
      <w:pPr>
        <w:pStyle w:val="ListParagraph"/>
        <w:rPr>
          <w:b/>
          <w:i/>
          <w:iCs/>
        </w:rPr>
      </w:pPr>
      <w:r w:rsidRPr="007267C1">
        <w:rPr>
          <w:b/>
          <w:i/>
          <w:iCs/>
        </w:rPr>
        <w:t xml:space="preserve">Presence of the pharyngeal slits </w:t>
      </w:r>
    </w:p>
    <w:p w14:paraId="7D777BEE" w14:textId="3BDA3111" w:rsidR="00A365FF" w:rsidRPr="007267C1" w:rsidRDefault="00A365FF" w:rsidP="00336F77">
      <w:pPr>
        <w:pStyle w:val="ListParagraph"/>
        <w:rPr>
          <w:b/>
          <w:i/>
          <w:iCs/>
        </w:rPr>
      </w:pPr>
      <w:r w:rsidRPr="007267C1">
        <w:rPr>
          <w:b/>
          <w:i/>
          <w:iCs/>
        </w:rPr>
        <w:t xml:space="preserve">Notochord seen </w:t>
      </w:r>
    </w:p>
    <w:p w14:paraId="548CDA76" w14:textId="77777777" w:rsidR="00336F77" w:rsidRPr="007267C1" w:rsidRDefault="00336F77" w:rsidP="00336F77">
      <w:pPr>
        <w:pStyle w:val="ListParagraph"/>
        <w:rPr>
          <w:b/>
          <w:i/>
          <w:iCs/>
        </w:rPr>
      </w:pPr>
    </w:p>
    <w:p w14:paraId="5E1E6633" w14:textId="6D3AE586" w:rsidR="003719FF" w:rsidRDefault="285CADFC" w:rsidP="003719FF">
      <w:pPr>
        <w:pStyle w:val="ListParagraph"/>
        <w:numPr>
          <w:ilvl w:val="0"/>
          <w:numId w:val="4"/>
        </w:numPr>
      </w:pPr>
      <w:r>
        <w:t xml:space="preserve">Observe </w:t>
      </w:r>
      <w:r w:rsidR="00336F77">
        <w:t>this image of a lancelet cross-section. Locate and label the nerve cord and notochord. You can use Figure 14.2 for help.</w:t>
      </w:r>
    </w:p>
    <w:p w14:paraId="383C78FA" w14:textId="77777777" w:rsidR="009D0778" w:rsidRDefault="009D0778" w:rsidP="009D0778">
      <w:pPr>
        <w:pStyle w:val="ListParagraph"/>
      </w:pPr>
    </w:p>
    <w:p w14:paraId="7B16B5C4" w14:textId="2C8C2726" w:rsidR="00336F77" w:rsidRDefault="00D15DE1" w:rsidP="001E1F7E">
      <w:pPr>
        <w:pStyle w:val="ListParagraph"/>
        <w:tabs>
          <w:tab w:val="left" w:pos="7425"/>
        </w:tabs>
      </w:pPr>
      <w:r>
        <w:rPr>
          <w:noProof/>
        </w:rPr>
        <w:lastRenderedPageBreak/>
        <mc:AlternateContent>
          <mc:Choice Requires="wps">
            <w:drawing>
              <wp:anchor distT="0" distB="0" distL="114300" distR="114300" simplePos="0" relativeHeight="251662336" behindDoc="0" locked="0" layoutInCell="1" allowOverlap="1" wp14:anchorId="17C6AA22" wp14:editId="070F8D03">
                <wp:simplePos x="0" y="0"/>
                <wp:positionH relativeFrom="margin">
                  <wp:align>right</wp:align>
                </wp:positionH>
                <wp:positionV relativeFrom="paragraph">
                  <wp:posOffset>995680</wp:posOffset>
                </wp:positionV>
                <wp:extent cx="800100" cy="3048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8001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F662F6" w14:textId="687B4C86" w:rsidR="00D15DE1" w:rsidRDefault="00D15DE1">
                            <w:r>
                              <w:t>notoch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6AA22" id="_x0000_t202" coordsize="21600,21600" o:spt="202" path="m,l,21600r21600,l21600,xe">
                <v:stroke joinstyle="miter"/>
                <v:path gradientshapeok="t" o:connecttype="rect"/>
              </v:shapetype>
              <v:shape id="Text Box 15" o:spid="_x0000_s1026" type="#_x0000_t202" style="position:absolute;left:0;text-align:left;margin-left:11.8pt;margin-top:78.4pt;width:63pt;height:24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" fillcolor="white [3201]" strokeweight=".5pt">
                <v:textbox>
                  <w:txbxContent>
                    <w:p w14:paraId="2AF662F6" w14:textId="687B4C86" w:rsidR="00D15DE1" w:rsidRDefault="00D15DE1">
                      <w:proofErr w:type="gramStart"/>
                      <w:r>
                        <w:t>notochord</w:t>
                      </w:r>
                      <w:proofErr w:type="gramEnd"/>
                    </w:p>
                  </w:txbxContent>
                </v:textbox>
                <w10:wrap anchorx="margin"/>
              </v:shape>
            </w:pict>
          </mc:Fallback>
        </mc:AlternateContent>
      </w:r>
      <w:r w:rsidR="001E1F7E">
        <w:rPr>
          <w:noProof/>
        </w:rPr>
        <mc:AlternateContent>
          <mc:Choice Requires="wps">
            <w:drawing>
              <wp:anchor distT="0" distB="0" distL="114300" distR="114300" simplePos="0" relativeHeight="251661312" behindDoc="0" locked="0" layoutInCell="1" allowOverlap="1" wp14:anchorId="750B69BE" wp14:editId="2F71D18B">
                <wp:simplePos x="0" y="0"/>
                <wp:positionH relativeFrom="column">
                  <wp:posOffset>4610100</wp:posOffset>
                </wp:positionH>
                <wp:positionV relativeFrom="paragraph">
                  <wp:posOffset>119380</wp:posOffset>
                </wp:positionV>
                <wp:extent cx="971550" cy="2857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97155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AD1309" w14:textId="3A682C4C" w:rsidR="001E1F7E" w:rsidRDefault="001E1F7E">
                            <w:r>
                              <w:t xml:space="preserve">Nerve </w:t>
                            </w:r>
                            <w:r w:rsidR="00D15DE1">
                              <w:t>ch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B69BE" id="Text Box 14" o:spid="_x0000_s1027" type="#_x0000_t202" style="position:absolute;left:0;text-align:left;margin-left:363pt;margin-top:9.4pt;width:76.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" fillcolor="white [3201]" strokeweight=".5pt">
                <v:textbox>
                  <w:txbxContent>
                    <w:p w14:paraId="72AD1309" w14:textId="3A682C4C" w:rsidR="001E1F7E" w:rsidRDefault="001E1F7E">
                      <w:r>
                        <w:t xml:space="preserve">Nerve </w:t>
                      </w:r>
                      <w:r w:rsidR="00D15DE1">
                        <w:t>chord</w:t>
                      </w:r>
                    </w:p>
                  </w:txbxContent>
                </v:textbox>
              </v:shape>
            </w:pict>
          </mc:Fallback>
        </mc:AlternateContent>
      </w:r>
      <w:r w:rsidR="001E1F7E">
        <w:rPr>
          <w:noProof/>
        </w:rPr>
        <mc:AlternateContent>
          <mc:Choice Requires="wps">
            <w:drawing>
              <wp:anchor distT="0" distB="0" distL="114300" distR="114300" simplePos="0" relativeHeight="251660288" behindDoc="0" locked="0" layoutInCell="1" allowOverlap="1" wp14:anchorId="6D21A516" wp14:editId="4D9168F9">
                <wp:simplePos x="0" y="0"/>
                <wp:positionH relativeFrom="column">
                  <wp:posOffset>2676525</wp:posOffset>
                </wp:positionH>
                <wp:positionV relativeFrom="paragraph">
                  <wp:posOffset>309880</wp:posOffset>
                </wp:positionV>
                <wp:extent cx="1905000" cy="55245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1905000" cy="552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01B378" id="Straight Connector 13"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10.75pt,24.4pt" to="360.75pt,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" strokecolor="#4472c4 [3204]" strokeweight=".5pt">
                <v:stroke joinstyle="miter"/>
              </v:line>
            </w:pict>
          </mc:Fallback>
        </mc:AlternateContent>
      </w:r>
      <w:r w:rsidR="001E1F7E">
        <w:rPr>
          <w:noProof/>
        </w:rPr>
        <mc:AlternateContent>
          <mc:Choice Requires="wps">
            <w:drawing>
              <wp:anchor distT="0" distB="0" distL="114300" distR="114300" simplePos="0" relativeHeight="251659264" behindDoc="0" locked="0" layoutInCell="1" allowOverlap="1" wp14:anchorId="5970925C" wp14:editId="3D98627B">
                <wp:simplePos x="0" y="0"/>
                <wp:positionH relativeFrom="column">
                  <wp:posOffset>2695575</wp:posOffset>
                </wp:positionH>
                <wp:positionV relativeFrom="paragraph">
                  <wp:posOffset>1148080</wp:posOffset>
                </wp:positionV>
                <wp:extent cx="2400300" cy="209550"/>
                <wp:effectExtent l="0" t="0" r="19050" b="19050"/>
                <wp:wrapNone/>
                <wp:docPr id="12" name="Straight Connector 12"/>
                <wp:cNvGraphicFramePr/>
                <a:graphic xmlns:a="http://schemas.openxmlformats.org/drawingml/2006/main">
                  <a:graphicData uri="http://schemas.microsoft.com/office/word/2010/wordprocessingShape">
                    <wps:wsp>
                      <wps:cNvCnPr/>
                      <wps:spPr>
                        <a:xfrm flipV="1">
                          <a:off x="0" y="0"/>
                          <a:ext cx="2400300" cy="209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D55B87" id="Straight Connector 1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12.25pt,90.4pt" to="401.25pt,10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" strokecolor="#4472c4 [3204]" strokeweight=".5pt">
                <v:stroke joinstyle="miter"/>
              </v:line>
            </w:pict>
          </mc:Fallback>
        </mc:AlternateContent>
      </w:r>
      <w:r w:rsidR="00336F77">
        <w:rPr>
          <w:noProof/>
        </w:rPr>
        <w:drawing>
          <wp:inline distT="0" distB="0" distL="0" distR="0" wp14:anchorId="4BFF23C8" wp14:editId="44AAF164">
            <wp:extent cx="3726180" cy="4232735"/>
            <wp:effectExtent l="0" t="0" r="7620" b="0"/>
            <wp:docPr id="5122" name="Picture 2" descr="Lancelet Cross Section Diagram | Quiz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54F54F05-54A5-41AD-9B4C-6152CAFC4AE5}"/>
                        </a:ext>
                      </a:extLst>
                    </a:blip>
                    <a:stretch>
                      <a:fillRect/>
                    </a:stretch>
                  </pic:blipFill>
                  <pic:spPr>
                    <a:xfrm>
                      <a:off x="0" y="0"/>
                      <a:ext cx="3726180" cy="4232735"/>
                    </a:xfrm>
                    <a:prstGeom prst="rect">
                      <a:avLst/>
                    </a:prstGeom>
                  </pic:spPr>
                </pic:pic>
              </a:graphicData>
            </a:graphic>
          </wp:inline>
        </w:drawing>
      </w:r>
      <w:r w:rsidR="001E1F7E">
        <w:tab/>
      </w:r>
    </w:p>
    <w:p w14:paraId="37A262BA" w14:textId="0F0B4B77" w:rsidR="00336F77" w:rsidRDefault="00336F77" w:rsidP="00336F77">
      <w:pPr>
        <w:pStyle w:val="ListParagraph"/>
      </w:pPr>
    </w:p>
    <w:p w14:paraId="3F5ADAAA" w14:textId="77777777" w:rsidR="00336F77" w:rsidRDefault="00336F77" w:rsidP="00336F77">
      <w:pPr>
        <w:pStyle w:val="ListParagraph"/>
      </w:pPr>
    </w:p>
    <w:p w14:paraId="0898A984" w14:textId="5266D282" w:rsidR="00336F77" w:rsidRPr="00336F77" w:rsidRDefault="00336F77" w:rsidP="00336F77">
      <w:pPr>
        <w:rPr>
          <w:b/>
          <w:bCs/>
        </w:rPr>
      </w:pPr>
      <w:r w:rsidRPr="00336F77">
        <w:rPr>
          <w:b/>
          <w:bCs/>
        </w:rPr>
        <w:t>Investigation 3: Perch Dissection</w:t>
      </w:r>
    </w:p>
    <w:p w14:paraId="0A6E0FFF" w14:textId="0ADFA662" w:rsidR="00336F77" w:rsidRDefault="792C10BC" w:rsidP="572DFC0B">
      <w:pPr>
        <w:pStyle w:val="ListParagraph"/>
        <w:numPr>
          <w:ilvl w:val="0"/>
          <w:numId w:val="5"/>
        </w:numPr>
        <w:rPr>
          <w:rFonts w:eastAsiaTheme="minorEastAsia"/>
        </w:rPr>
      </w:pPr>
      <w:r>
        <w:t xml:space="preserve"> </w:t>
      </w:r>
      <w:r w:rsidR="350556D9">
        <w:t xml:space="preserve">a. </w:t>
      </w:r>
      <w:r w:rsidR="00336F77">
        <w:t>Use the following link</w:t>
      </w:r>
      <w:r w:rsidR="74273DCE">
        <w:t>s</w:t>
      </w:r>
      <w:r w:rsidR="00336F77">
        <w:t xml:space="preserve"> </w:t>
      </w:r>
      <w:r w:rsidR="7B03F53D">
        <w:t>to study Perch anatomy</w:t>
      </w:r>
      <w:r w:rsidR="47DFAF5B">
        <w:t xml:space="preserve"> and Perch dissection</w:t>
      </w:r>
      <w:r w:rsidR="7F003BE4">
        <w:t>.</w:t>
      </w:r>
    </w:p>
    <w:p w14:paraId="1C03150A" w14:textId="0B77B362" w:rsidR="00336F77" w:rsidRDefault="6EB28A76" w:rsidP="572DFC0B">
      <w:pPr>
        <w:ind w:firstLine="720"/>
        <w:rPr>
          <w:b/>
          <w:bCs/>
          <w:color w:val="1F3864" w:themeColor="accent1" w:themeShade="80"/>
          <w:sz w:val="24"/>
          <w:szCs w:val="24"/>
        </w:rPr>
      </w:pPr>
      <w:r w:rsidRPr="572DFC0B">
        <w:rPr>
          <w:rFonts w:eastAsiaTheme="minorEastAsia" w:hAnsi="Calibri"/>
          <w:b/>
          <w:bCs/>
          <w:color w:val="1F3864" w:themeColor="accent1" w:themeShade="80"/>
          <w:sz w:val="24"/>
          <w:szCs w:val="24"/>
        </w:rPr>
        <w:t>https://www.youtube.com/watch?v=yCfsrs6Y8M4</w:t>
      </w:r>
      <w:r w:rsidR="00336F77" w:rsidRPr="572DFC0B">
        <w:rPr>
          <w:b/>
          <w:bCs/>
          <w:color w:val="1F3864" w:themeColor="accent1" w:themeShade="80"/>
          <w:sz w:val="24"/>
          <w:szCs w:val="24"/>
        </w:rPr>
        <w:t xml:space="preserve"> </w:t>
      </w:r>
    </w:p>
    <w:p w14:paraId="4DA6B219" w14:textId="2DDE50D9" w:rsidR="00336F77" w:rsidRDefault="00336F77" w:rsidP="572DFC0B">
      <w:r>
        <w:t xml:space="preserve"> </w:t>
      </w:r>
      <w:r>
        <w:tab/>
      </w:r>
      <w:r w:rsidR="0038040B">
        <w:t xml:space="preserve"> </w:t>
      </w:r>
      <w:hyperlink r:id="rId16">
        <w:r w:rsidR="0038040B" w:rsidRPr="572DFC0B">
          <w:rPr>
            <w:rStyle w:val="Hyperlink"/>
          </w:rPr>
          <w:t>https://www.youtube.com/watch?v=r2u5roIr6x0</w:t>
        </w:r>
      </w:hyperlink>
    </w:p>
    <w:p w14:paraId="7FF11DE6" w14:textId="679BF2EE" w:rsidR="00336F77" w:rsidRDefault="00336F77" w:rsidP="572DFC0B">
      <w:pPr>
        <w:ind w:left="720"/>
      </w:pPr>
      <w:r>
        <w:t>Draw a diagram of the exterior of the fish, labeling the fins, operculum, and lateral line.</w:t>
      </w:r>
    </w:p>
    <w:p w14:paraId="64C371BF" w14:textId="38EF8BB2" w:rsidR="00E91A37" w:rsidRDefault="00E91A37" w:rsidP="00E91A37">
      <w:pPr>
        <w:pStyle w:val="ListParagraph"/>
        <w:ind w:left="1440"/>
      </w:pPr>
    </w:p>
    <w:p w14:paraId="58CF074D" w14:textId="1957F46F" w:rsidR="00E91A37" w:rsidRDefault="00E91A37" w:rsidP="00E91A37">
      <w:pPr>
        <w:pStyle w:val="ListParagraph"/>
        <w:ind w:left="1440"/>
      </w:pPr>
    </w:p>
    <w:p w14:paraId="5E490989" w14:textId="1AC9C9A2" w:rsidR="00E91A37" w:rsidRDefault="007A2C96" w:rsidP="00E91A37">
      <w:pPr>
        <w:pStyle w:val="ListParagraph"/>
        <w:ind w:left="1440"/>
      </w:pPr>
      <w:r>
        <w:rPr>
          <w:noProof/>
        </w:rPr>
        <w:lastRenderedPageBreak/>
        <w:drawing>
          <wp:inline distT="0" distB="0" distL="0" distR="0" wp14:anchorId="228A71F5" wp14:editId="74A937AC">
            <wp:extent cx="4343400" cy="2514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3400" cy="2514600"/>
                    </a:xfrm>
                    <a:prstGeom prst="rect">
                      <a:avLst/>
                    </a:prstGeom>
                    <a:noFill/>
                    <a:ln>
                      <a:noFill/>
                    </a:ln>
                  </pic:spPr>
                </pic:pic>
              </a:graphicData>
            </a:graphic>
          </wp:inline>
        </w:drawing>
      </w:r>
    </w:p>
    <w:p w14:paraId="1442E4E0" w14:textId="566C828A" w:rsidR="00E91A37" w:rsidRDefault="00E91A37" w:rsidP="00E91A37">
      <w:pPr>
        <w:pStyle w:val="ListParagraph"/>
        <w:ind w:left="1440"/>
      </w:pPr>
    </w:p>
    <w:p w14:paraId="3E7A658D" w14:textId="7896A624" w:rsidR="00E91A37" w:rsidRDefault="00E91A37" w:rsidP="00E91A37">
      <w:pPr>
        <w:pStyle w:val="ListParagraph"/>
        <w:ind w:left="1440"/>
      </w:pPr>
    </w:p>
    <w:p w14:paraId="46709DB3" w14:textId="695EC826" w:rsidR="00E91A37" w:rsidRDefault="00E91A37" w:rsidP="00E91A37">
      <w:pPr>
        <w:pStyle w:val="ListParagraph"/>
        <w:ind w:left="1440"/>
      </w:pPr>
    </w:p>
    <w:p w14:paraId="743137C3" w14:textId="1F352B81" w:rsidR="00E91A37" w:rsidRDefault="00E91A37" w:rsidP="00E91A37">
      <w:pPr>
        <w:pStyle w:val="ListParagraph"/>
        <w:ind w:left="1440"/>
      </w:pPr>
    </w:p>
    <w:p w14:paraId="55D2AA7C" w14:textId="0DE340D9" w:rsidR="00E91A37" w:rsidRDefault="00E91A37" w:rsidP="00E91A37">
      <w:pPr>
        <w:pStyle w:val="ListParagraph"/>
        <w:ind w:left="1440"/>
      </w:pPr>
    </w:p>
    <w:p w14:paraId="623B8A97" w14:textId="2140A0D1" w:rsidR="00E91A37" w:rsidRDefault="00E91A37" w:rsidP="00E91A37">
      <w:pPr>
        <w:pStyle w:val="ListParagraph"/>
        <w:ind w:left="1440"/>
      </w:pPr>
    </w:p>
    <w:p w14:paraId="47664339" w14:textId="392DBE9E" w:rsidR="00E91A37" w:rsidRDefault="00E91A37" w:rsidP="00E91A37">
      <w:pPr>
        <w:pStyle w:val="ListParagraph"/>
        <w:ind w:left="1440"/>
      </w:pPr>
    </w:p>
    <w:p w14:paraId="2AF6963B" w14:textId="50EE1F50" w:rsidR="00E91A37" w:rsidRDefault="00E91A37" w:rsidP="00E91A37">
      <w:pPr>
        <w:pStyle w:val="ListParagraph"/>
        <w:ind w:left="1440"/>
      </w:pPr>
    </w:p>
    <w:p w14:paraId="5A341DA6" w14:textId="77777777" w:rsidR="00E91A37" w:rsidRDefault="00E91A37" w:rsidP="00E91A37">
      <w:pPr>
        <w:pStyle w:val="ListParagraph"/>
        <w:ind w:left="1440"/>
      </w:pPr>
    </w:p>
    <w:p w14:paraId="701D758A" w14:textId="0787C3E8" w:rsidR="00336F77" w:rsidRDefault="349DA631" w:rsidP="572DFC0B">
      <w:pPr>
        <w:ind w:left="720"/>
      </w:pPr>
      <w:r>
        <w:t xml:space="preserve">b. </w:t>
      </w:r>
      <w:r w:rsidR="00336F77">
        <w:t>Next, draw the interior of the fish, including the gills and digestive system. Use Figure 14.3 to help you with this.</w:t>
      </w:r>
    </w:p>
    <w:p w14:paraId="7FF61CC6" w14:textId="4ED57019" w:rsidR="00E91A37" w:rsidRDefault="001E1F7E" w:rsidP="00E91A37">
      <w:r>
        <w:rPr>
          <w:noProof/>
        </w:rPr>
        <w:drawing>
          <wp:inline distT="0" distB="0" distL="0" distR="0" wp14:anchorId="117193B6" wp14:editId="195AE37A">
            <wp:extent cx="5524500" cy="3095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3095625"/>
                    </a:xfrm>
                    <a:prstGeom prst="rect">
                      <a:avLst/>
                    </a:prstGeom>
                    <a:noFill/>
                    <a:ln>
                      <a:noFill/>
                    </a:ln>
                  </pic:spPr>
                </pic:pic>
              </a:graphicData>
            </a:graphic>
          </wp:inline>
        </w:drawing>
      </w:r>
    </w:p>
    <w:p w14:paraId="33D79821" w14:textId="70F3F211" w:rsidR="00E91A37" w:rsidRDefault="00E91A37" w:rsidP="00E91A37"/>
    <w:p w14:paraId="599A6C56" w14:textId="143B0A51" w:rsidR="00E91A37" w:rsidRDefault="00E91A37" w:rsidP="00E91A37"/>
    <w:p w14:paraId="38078E8E" w14:textId="14F4C238" w:rsidR="00E91A37" w:rsidRDefault="00E91A37" w:rsidP="00E91A37"/>
    <w:p w14:paraId="0CCB8FA6" w14:textId="78529AB5" w:rsidR="00E91A37" w:rsidRDefault="00E91A37" w:rsidP="00E91A37"/>
    <w:p w14:paraId="140615EE" w14:textId="48840ED2" w:rsidR="00E91A37" w:rsidRDefault="00E91A37" w:rsidP="00E91A37"/>
    <w:p w14:paraId="0D397372" w14:textId="700E9821" w:rsidR="00E91A37" w:rsidRDefault="00E91A37" w:rsidP="00E91A37"/>
    <w:p w14:paraId="7AEF2145" w14:textId="77777777" w:rsidR="00E91A37" w:rsidRDefault="00E91A37" w:rsidP="00E91A37"/>
    <w:p w14:paraId="21C51774" w14:textId="18DE2846" w:rsidR="0038040B" w:rsidRDefault="0038040B" w:rsidP="0038040B"/>
    <w:p w14:paraId="1DBBC845" w14:textId="09353DDF" w:rsidR="0038040B" w:rsidRPr="0038040B" w:rsidRDefault="0038040B" w:rsidP="0038040B">
      <w:pPr>
        <w:rPr>
          <w:b/>
          <w:bCs/>
        </w:rPr>
      </w:pPr>
      <w:r w:rsidRPr="0038040B">
        <w:rPr>
          <w:b/>
          <w:bCs/>
        </w:rPr>
        <w:t>Investigation 4: Survey of Terrestrial Vertebrates</w:t>
      </w:r>
    </w:p>
    <w:p w14:paraId="132CE5CD" w14:textId="38BAA0A0" w:rsidR="008E6E4C" w:rsidRDefault="008E6E4C" w:rsidP="002729A0">
      <w:pPr>
        <w:pStyle w:val="ListParagraph"/>
        <w:numPr>
          <w:ilvl w:val="0"/>
          <w:numId w:val="7"/>
        </w:numPr>
      </w:pPr>
      <w:r>
        <w:t>Examine these vertebrate forelimbs. Count the number of bones in each segment. Do they all follow the same pattern? Do some of the bones look fused in any of the limbs?</w:t>
      </w:r>
      <w:r w:rsidR="00753004">
        <w:t xml:space="preserve"> </w:t>
      </w:r>
      <w:r w:rsidR="7D4B3A2D">
        <w:t>Explain w</w:t>
      </w:r>
      <w:r w:rsidR="00753004">
        <w:t>hich ones in which animals?</w:t>
      </w:r>
    </w:p>
    <w:p w14:paraId="3C3AEDD4" w14:textId="436DC40E" w:rsidR="005B7525" w:rsidRDefault="005B7525" w:rsidP="005B7525"/>
    <w:p w14:paraId="65072CEB" w14:textId="77777777" w:rsidR="005B7525" w:rsidRDefault="005B7525" w:rsidP="005B7525"/>
    <w:p w14:paraId="7A2FA7B0" w14:textId="7ABA344C" w:rsidR="008E6E4C" w:rsidRDefault="008E6E4C" w:rsidP="008E6E4C">
      <w:pPr>
        <w:pStyle w:val="ListParagraph"/>
      </w:pPr>
      <w:r>
        <w:rPr>
          <w:noProof/>
        </w:rPr>
        <w:drawing>
          <wp:inline distT="0" distB="0" distL="0" distR="0" wp14:anchorId="62F04085" wp14:editId="50C3D71A">
            <wp:extent cx="5368730" cy="2781300"/>
            <wp:effectExtent l="0" t="0" r="3810" b="0"/>
            <wp:docPr id="6146" name="Picture 2" descr="Biological E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C73A8A5-F829-4334-9346-2D302BC5B38D}"/>
                        </a:ext>
                      </a:extLst>
                    </a:blip>
                    <a:stretch>
                      <a:fillRect/>
                    </a:stretch>
                  </pic:blipFill>
                  <pic:spPr>
                    <a:xfrm>
                      <a:off x="0" y="0"/>
                      <a:ext cx="5368730" cy="2781300"/>
                    </a:xfrm>
                    <a:prstGeom prst="rect">
                      <a:avLst/>
                    </a:prstGeom>
                  </pic:spPr>
                </pic:pic>
              </a:graphicData>
            </a:graphic>
          </wp:inline>
        </w:drawing>
      </w:r>
    </w:p>
    <w:p w14:paraId="5475377B" w14:textId="19DC5D31" w:rsidR="008E6E4C" w:rsidRDefault="008E6E4C" w:rsidP="008E6E4C">
      <w:pPr>
        <w:pStyle w:val="ListParagraph"/>
      </w:pPr>
    </w:p>
    <w:p w14:paraId="35EFF000" w14:textId="613DAB3E" w:rsidR="008E6E4C" w:rsidRDefault="008E6E4C" w:rsidP="008E6E4C">
      <w:pPr>
        <w:pStyle w:val="ListParagraph"/>
      </w:pPr>
      <w:r>
        <w:rPr>
          <w:noProof/>
        </w:rPr>
        <w:lastRenderedPageBreak/>
        <w:drawing>
          <wp:inline distT="0" distB="0" distL="0" distR="0" wp14:anchorId="15DF653C" wp14:editId="6118999A">
            <wp:extent cx="3700002" cy="2225937"/>
            <wp:effectExtent l="0" t="0" r="0" b="317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42A1BBA-0BD5-4325-99F2-4898F430157C}"/>
                        </a:ext>
                      </a:extLst>
                    </a:blip>
                    <a:stretch>
                      <a:fillRect/>
                    </a:stretch>
                  </pic:blipFill>
                  <pic:spPr>
                    <a:xfrm>
                      <a:off x="0" y="0"/>
                      <a:ext cx="3700002" cy="2225937"/>
                    </a:xfrm>
                    <a:prstGeom prst="rect">
                      <a:avLst/>
                    </a:prstGeom>
                  </pic:spPr>
                </pic:pic>
              </a:graphicData>
            </a:graphic>
          </wp:inline>
        </w:drawing>
      </w:r>
    </w:p>
    <w:p w14:paraId="6498AF2A" w14:textId="77777777" w:rsidR="008E6E4C" w:rsidRDefault="008E6E4C" w:rsidP="008E6E4C">
      <w:pPr>
        <w:pStyle w:val="ListParagraph"/>
      </w:pPr>
    </w:p>
    <w:p w14:paraId="0607C4D5" w14:textId="73D3F066" w:rsidR="008E6E4C" w:rsidRPr="007A2C96" w:rsidRDefault="00A365FF" w:rsidP="008E6E4C">
      <w:pPr>
        <w:pStyle w:val="ListParagraph"/>
        <w:rPr>
          <w:b/>
        </w:rPr>
      </w:pPr>
      <w:r w:rsidRPr="007A2C96">
        <w:rPr>
          <w:b/>
        </w:rPr>
        <w:t xml:space="preserve">They </w:t>
      </w:r>
      <w:r w:rsidR="0007688E" w:rsidRPr="007A2C96">
        <w:rPr>
          <w:b/>
        </w:rPr>
        <w:t xml:space="preserve">have </w:t>
      </w:r>
      <w:proofErr w:type="spellStart"/>
      <w:proofErr w:type="gramStart"/>
      <w:r w:rsidR="0007688E" w:rsidRPr="007A2C96">
        <w:rPr>
          <w:b/>
        </w:rPr>
        <w:t>have</w:t>
      </w:r>
      <w:proofErr w:type="spellEnd"/>
      <w:proofErr w:type="gramEnd"/>
      <w:r w:rsidR="0007688E" w:rsidRPr="007A2C96">
        <w:rPr>
          <w:b/>
        </w:rPr>
        <w:t xml:space="preserve"> 1 long borne, then 2 that extend to the next joint, then the </w:t>
      </w:r>
      <w:proofErr w:type="spellStart"/>
      <w:r w:rsidR="0007688E" w:rsidRPr="007A2C96">
        <w:rPr>
          <w:b/>
        </w:rPr>
        <w:t>enf</w:t>
      </w:r>
      <w:proofErr w:type="spellEnd"/>
      <w:r w:rsidR="0007688E" w:rsidRPr="007A2C96">
        <w:rPr>
          <w:b/>
        </w:rPr>
        <w:t xml:space="preserve"> of the limb have 5 sets of born.</w:t>
      </w:r>
    </w:p>
    <w:p w14:paraId="24BA7B35" w14:textId="46412B35" w:rsidR="0007688E" w:rsidRPr="007A2C96" w:rsidRDefault="0007688E" w:rsidP="008E6E4C">
      <w:pPr>
        <w:pStyle w:val="ListParagraph"/>
        <w:rPr>
          <w:b/>
        </w:rPr>
      </w:pPr>
      <w:r w:rsidRPr="007A2C96">
        <w:rPr>
          <w:b/>
        </w:rPr>
        <w:t>All of the above follow the same pattern of 1-2-5</w:t>
      </w:r>
    </w:p>
    <w:p w14:paraId="6B30640F" w14:textId="76EB2AB3" w:rsidR="0007688E" w:rsidRPr="007A2C96" w:rsidRDefault="0007688E" w:rsidP="008E6E4C">
      <w:pPr>
        <w:pStyle w:val="ListParagraph"/>
        <w:rPr>
          <w:b/>
        </w:rPr>
      </w:pPr>
      <w:r w:rsidRPr="007A2C96">
        <w:rPr>
          <w:b/>
        </w:rPr>
        <w:t>The bird has group of fused bones</w:t>
      </w:r>
    </w:p>
    <w:p w14:paraId="55026156" w14:textId="77777777" w:rsidR="00812093" w:rsidRDefault="00812093" w:rsidP="008E6E4C">
      <w:pPr>
        <w:pStyle w:val="ListParagraph"/>
      </w:pPr>
    </w:p>
    <w:p w14:paraId="575CFA9B" w14:textId="77777777" w:rsidR="00812093" w:rsidRDefault="00812093" w:rsidP="008E6E4C">
      <w:pPr>
        <w:pStyle w:val="ListParagraph"/>
      </w:pPr>
    </w:p>
    <w:p w14:paraId="3C77FA12" w14:textId="0BB965F5" w:rsidR="008E6E4C" w:rsidRDefault="008E6E4C" w:rsidP="008E6E4C">
      <w:pPr>
        <w:pStyle w:val="ListParagraph"/>
        <w:numPr>
          <w:ilvl w:val="0"/>
          <w:numId w:val="7"/>
        </w:numPr>
      </w:pPr>
      <w:r>
        <w:t>Observe these images of skins from different vertebrates. Are there any similarities between the avian feathers and reptile scales?</w:t>
      </w:r>
      <w:r w:rsidR="00753004">
        <w:t xml:space="preserve"> Explain.</w:t>
      </w:r>
      <w:r w:rsidR="00E91A37">
        <w:t xml:space="preserve"> Observe the feathers, scales, and fur. How does the structure relate to the function?</w:t>
      </w:r>
    </w:p>
    <w:p w14:paraId="2506E866" w14:textId="77777777" w:rsidR="00812093" w:rsidRDefault="00812093" w:rsidP="00812093">
      <w:pPr>
        <w:pStyle w:val="ListParagraph"/>
      </w:pPr>
    </w:p>
    <w:p w14:paraId="2F7D062D" w14:textId="6A62B89F" w:rsidR="008E6E4C" w:rsidRDefault="008E6E4C" w:rsidP="008E6E4C">
      <w:pPr>
        <w:pStyle w:val="ListParagraph"/>
      </w:pPr>
    </w:p>
    <w:p w14:paraId="6851A884" w14:textId="1FBABA5B" w:rsidR="008E6E4C" w:rsidRDefault="008E6E4C" w:rsidP="008E6E4C">
      <w:pPr>
        <w:pStyle w:val="ListParagraph"/>
      </w:pPr>
    </w:p>
    <w:p w14:paraId="598BE5D6" w14:textId="66FD2618" w:rsidR="008E6E4C" w:rsidRDefault="008E6E4C" w:rsidP="008E6E4C">
      <w:pPr>
        <w:pStyle w:val="ListParagraph"/>
      </w:pPr>
    </w:p>
    <w:p w14:paraId="18AB6161" w14:textId="01C386FB" w:rsidR="008E6E4C" w:rsidRDefault="008E6E4C" w:rsidP="008E6E4C">
      <w:pPr>
        <w:pStyle w:val="ListParagraph"/>
      </w:pPr>
    </w:p>
    <w:p w14:paraId="451DFC43" w14:textId="413C01C9" w:rsidR="008E6E4C" w:rsidRDefault="008E6E4C" w:rsidP="008E6E4C">
      <w:pPr>
        <w:pStyle w:val="ListParagraph"/>
      </w:pPr>
      <w:r>
        <w:rPr>
          <w:noProof/>
        </w:rPr>
        <w:drawing>
          <wp:inline distT="0" distB="0" distL="0" distR="0" wp14:anchorId="42CD3A99" wp14:editId="768B88C1">
            <wp:extent cx="2606040" cy="1558854"/>
            <wp:effectExtent l="0" t="0" r="3810" b="3810"/>
            <wp:docPr id="7172" name="Picture 4" descr="One Green Iguana Lizard .reptile Texture Skin Closeup Stock Pho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8D8B6AB-C2D9-47C8-8170-691EC8A3AE5D}"/>
                        </a:ext>
                      </a:extLst>
                    </a:blip>
                    <a:srcRect t="10050" r="-4" b="-4"/>
                    <a:stretch>
                      <a:fillRect/>
                    </a:stretch>
                  </pic:blipFill>
                  <pic:spPr>
                    <a:xfrm>
                      <a:off x="0" y="0"/>
                      <a:ext cx="2606040" cy="1558854"/>
                    </a:xfrm>
                    <a:prstGeom prst="rect">
                      <a:avLst/>
                    </a:prstGeom>
                  </pic:spPr>
                </pic:pic>
              </a:graphicData>
            </a:graphic>
          </wp:inline>
        </w:drawing>
      </w:r>
      <w:r>
        <w:t xml:space="preserve">  </w:t>
      </w:r>
      <w:r>
        <w:rPr>
          <w:noProof/>
        </w:rPr>
        <w:drawing>
          <wp:inline distT="0" distB="0" distL="0" distR="0" wp14:anchorId="45D38F71" wp14:editId="57D57A96">
            <wp:extent cx="2552700" cy="1555764"/>
            <wp:effectExtent l="0" t="0" r="0" b="635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DFC6AE3-2696-4742-BB8E-B429F8578D41}"/>
                        </a:ext>
                      </a:extLst>
                    </a:blip>
                    <a:srcRect t="10703" r="-4" b="-4"/>
                    <a:stretch>
                      <a:fillRect/>
                    </a:stretch>
                  </pic:blipFill>
                  <pic:spPr>
                    <a:xfrm>
                      <a:off x="0" y="0"/>
                      <a:ext cx="2552700" cy="1555764"/>
                    </a:xfrm>
                    <a:prstGeom prst="rect">
                      <a:avLst/>
                    </a:prstGeom>
                  </pic:spPr>
                </pic:pic>
              </a:graphicData>
            </a:graphic>
          </wp:inline>
        </w:drawing>
      </w:r>
    </w:p>
    <w:p w14:paraId="361D5290" w14:textId="187C5D1B" w:rsidR="008E6E4C" w:rsidRDefault="008E6E4C" w:rsidP="008E6E4C">
      <w:pPr>
        <w:pStyle w:val="ListParagraph"/>
      </w:pPr>
      <w:r>
        <w:rPr>
          <w:noProof/>
        </w:rPr>
        <w:drawing>
          <wp:inline distT="0" distB="0" distL="0" distR="0" wp14:anchorId="31D4AB8C" wp14:editId="03CD39AB">
            <wp:extent cx="2605205" cy="1546860"/>
            <wp:effectExtent l="0" t="0" r="508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3">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5D0CE27-DDA8-40A1-93F9-E05DCB81C5DF}"/>
                        </a:ext>
                      </a:extLst>
                    </a:blip>
                    <a:srcRect l="5264" r="-1" b="-1"/>
                    <a:stretch>
                      <a:fillRect/>
                    </a:stretch>
                  </pic:blipFill>
                  <pic:spPr>
                    <a:xfrm>
                      <a:off x="0" y="0"/>
                      <a:ext cx="2605205" cy="1546860"/>
                    </a:xfrm>
                    <a:prstGeom prst="rect">
                      <a:avLst/>
                    </a:prstGeom>
                  </pic:spPr>
                </pic:pic>
              </a:graphicData>
            </a:graphic>
          </wp:inline>
        </w:drawing>
      </w:r>
      <w:r>
        <w:t xml:space="preserve">  </w:t>
      </w:r>
      <w:r>
        <w:rPr>
          <w:noProof/>
        </w:rPr>
        <w:drawing>
          <wp:inline distT="0" distB="0" distL="0" distR="0" wp14:anchorId="07185C7A" wp14:editId="75F57E8F">
            <wp:extent cx="2579550" cy="1531620"/>
            <wp:effectExtent l="0" t="0" r="0" b="0"/>
            <wp:docPr id="7170" name="Picture 2" descr="Spiny Bush Viper 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B08F65A-8B9B-4BB9-9A34-457D08399723}"/>
                        </a:ext>
                      </a:extLst>
                    </a:blip>
                    <a:srcRect t="3426" r="-4" b="17403"/>
                    <a:stretch>
                      <a:fillRect/>
                    </a:stretch>
                  </pic:blipFill>
                  <pic:spPr>
                    <a:xfrm>
                      <a:off x="0" y="0"/>
                      <a:ext cx="2579550" cy="1531620"/>
                    </a:xfrm>
                    <a:prstGeom prst="rect">
                      <a:avLst/>
                    </a:prstGeom>
                  </pic:spPr>
                </pic:pic>
              </a:graphicData>
            </a:graphic>
          </wp:inline>
        </w:drawing>
      </w:r>
    </w:p>
    <w:p w14:paraId="760C9432" w14:textId="5495E8D3" w:rsidR="008E6E4C" w:rsidRDefault="008E6E4C" w:rsidP="008E6E4C">
      <w:pPr>
        <w:pStyle w:val="ListParagraph"/>
      </w:pPr>
      <w:r>
        <w:rPr>
          <w:noProof/>
        </w:rPr>
        <w:lastRenderedPageBreak/>
        <w:drawing>
          <wp:inline distT="0" distB="0" distL="0" distR="0" wp14:anchorId="23AF1577" wp14:editId="6DA0DB55">
            <wp:extent cx="2617623" cy="1577340"/>
            <wp:effectExtent l="0" t="0" r="0" b="381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6634343-28E8-41FD-8728-E2623943BEB1}"/>
                        </a:ext>
                      </a:extLst>
                    </a:blip>
                    <a:srcRect t="23770" r="-4" b="15969"/>
                    <a:stretch>
                      <a:fillRect/>
                    </a:stretch>
                  </pic:blipFill>
                  <pic:spPr>
                    <a:xfrm>
                      <a:off x="0" y="0"/>
                      <a:ext cx="2617623" cy="1577340"/>
                    </a:xfrm>
                    <a:prstGeom prst="rect">
                      <a:avLst/>
                    </a:prstGeom>
                  </pic:spPr>
                </pic:pic>
              </a:graphicData>
            </a:graphic>
          </wp:inline>
        </w:drawing>
      </w:r>
      <w:r>
        <w:t xml:space="preserve">  </w:t>
      </w:r>
      <w:r>
        <w:rPr>
          <w:noProof/>
        </w:rPr>
        <w:drawing>
          <wp:inline distT="0" distB="0" distL="0" distR="0" wp14:anchorId="7B8F113D" wp14:editId="68E1208C">
            <wp:extent cx="2599055" cy="157253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850BBF6-E7DD-43BD-B222-0CD9086CB688}"/>
                        </a:ext>
                      </a:extLst>
                    </a:blip>
                    <a:srcRect t="4654" r="-4" b="5037"/>
                    <a:stretch>
                      <a:fillRect/>
                    </a:stretch>
                  </pic:blipFill>
                  <pic:spPr>
                    <a:xfrm>
                      <a:off x="0" y="0"/>
                      <a:ext cx="2599055" cy="1572538"/>
                    </a:xfrm>
                    <a:prstGeom prst="rect">
                      <a:avLst/>
                    </a:prstGeom>
                  </pic:spPr>
                </pic:pic>
              </a:graphicData>
            </a:graphic>
          </wp:inline>
        </w:drawing>
      </w:r>
    </w:p>
    <w:p w14:paraId="1611BD1F" w14:textId="4DFB8AB8" w:rsidR="008E6E4C" w:rsidRDefault="008E6E4C" w:rsidP="008E6E4C">
      <w:pPr>
        <w:pStyle w:val="ListParagraph"/>
      </w:pPr>
      <w:r>
        <w:rPr>
          <w:noProof/>
        </w:rPr>
        <w:drawing>
          <wp:inline distT="0" distB="0" distL="0" distR="0" wp14:anchorId="7F07885C" wp14:editId="37097597">
            <wp:extent cx="3779520" cy="2031558"/>
            <wp:effectExtent l="0" t="0" r="0" b="698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F49C4539-21E8-4EBE-9F8B-4F410C59AE58}"/>
                        </a:ext>
                      </a:extLst>
                    </a:blip>
                    <a:srcRect t="4882" r="-3" b="28757"/>
                    <a:stretch>
                      <a:fillRect/>
                    </a:stretch>
                  </pic:blipFill>
                  <pic:spPr>
                    <a:xfrm>
                      <a:off x="0" y="0"/>
                      <a:ext cx="3779520" cy="2031558"/>
                    </a:xfrm>
                    <a:prstGeom prst="rect">
                      <a:avLst/>
                    </a:prstGeom>
                  </pic:spPr>
                </pic:pic>
              </a:graphicData>
            </a:graphic>
          </wp:inline>
        </w:drawing>
      </w:r>
      <w:r>
        <w:t xml:space="preserve">  </w:t>
      </w:r>
      <w:r>
        <w:rPr>
          <w:noProof/>
        </w:rPr>
        <w:drawing>
          <wp:inline distT="0" distB="0" distL="0" distR="0" wp14:anchorId="62B78347" wp14:editId="55B72A80">
            <wp:extent cx="3794760" cy="2039751"/>
            <wp:effectExtent l="0" t="0" r="0" b="0"/>
            <wp:docPr id="8194" name="Picture 2" descr="close up of elephant skin by Cameron Zegers - Stocksy Un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9EE130A-5B98-4299-9824-0A4F81002210}"/>
                        </a:ext>
                      </a:extLst>
                    </a:blip>
                    <a:srcRect t="3506" r="-3" b="15965"/>
                    <a:stretch>
                      <a:fillRect/>
                    </a:stretch>
                  </pic:blipFill>
                  <pic:spPr>
                    <a:xfrm>
                      <a:off x="0" y="0"/>
                      <a:ext cx="3794760" cy="2039751"/>
                    </a:xfrm>
                    <a:prstGeom prst="rect">
                      <a:avLst/>
                    </a:prstGeom>
                  </pic:spPr>
                </pic:pic>
              </a:graphicData>
            </a:graphic>
          </wp:inline>
        </w:drawing>
      </w:r>
    </w:p>
    <w:p w14:paraId="46058E9C" w14:textId="1D931274" w:rsidR="008E6E4C" w:rsidRPr="003719FF" w:rsidRDefault="008E6E4C" w:rsidP="008E6E4C">
      <w:pPr>
        <w:pStyle w:val="ListParagraph"/>
      </w:pPr>
      <w:r>
        <w:rPr>
          <w:noProof/>
        </w:rPr>
        <w:lastRenderedPageBreak/>
        <w:drawing>
          <wp:inline distT="0" distB="0" distL="0" distR="0" wp14:anchorId="3AF7D532" wp14:editId="6A38602E">
            <wp:extent cx="3794760" cy="2018495"/>
            <wp:effectExtent l="0" t="0" r="0" b="1270"/>
            <wp:docPr id="8196" name="Picture 4" descr="whale skin - Pesquisa Google | Whale, Animals, S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D2656F5-6342-475F-951F-43524328609A}"/>
                        </a:ext>
                      </a:extLst>
                    </a:blip>
                    <a:srcRect r="-3" b="107"/>
                    <a:stretch>
                      <a:fillRect/>
                    </a:stretch>
                  </pic:blipFill>
                  <pic:spPr>
                    <a:xfrm>
                      <a:off x="0" y="0"/>
                      <a:ext cx="3794760" cy="2018495"/>
                    </a:xfrm>
                    <a:prstGeom prst="rect">
                      <a:avLst/>
                    </a:prstGeom>
                  </pic:spPr>
                </pic:pic>
              </a:graphicData>
            </a:graphic>
          </wp:inline>
        </w:drawing>
      </w:r>
      <w:r>
        <w:t xml:space="preserve">  </w:t>
      </w:r>
      <w:r>
        <w:rPr>
          <w:noProof/>
        </w:rPr>
        <w:drawing>
          <wp:inline distT="0" distB="0" distL="0" distR="0" wp14:anchorId="2E37A324" wp14:editId="053F7730">
            <wp:extent cx="3824927" cy="2034540"/>
            <wp:effectExtent l="0" t="0" r="4445" b="381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B18A2C46-BF07-448F-9B9E-30AB495A0005}"/>
                        </a:ext>
                      </a:extLst>
                    </a:blip>
                    <a:srcRect t="22306" r="-3" b="24501"/>
                    <a:stretch>
                      <a:fillRect/>
                    </a:stretch>
                  </pic:blipFill>
                  <pic:spPr>
                    <a:xfrm>
                      <a:off x="0" y="0"/>
                      <a:ext cx="3824927" cy="2034540"/>
                    </a:xfrm>
                    <a:prstGeom prst="rect">
                      <a:avLst/>
                    </a:prstGeom>
                  </pic:spPr>
                </pic:pic>
              </a:graphicData>
            </a:graphic>
          </wp:inline>
        </w:drawing>
      </w:r>
    </w:p>
    <w:p w14:paraId="7C60B6BD" w14:textId="4A176B8B" w:rsidR="007D0A16" w:rsidRDefault="008675BD" w:rsidP="007D0A16">
      <w:pPr>
        <w:rPr>
          <w:rFonts w:ascii="Times New Roman" w:eastAsia="Times New Roman" w:hAnsi="Times New Roman" w:cs="Times New Roman"/>
          <w:color w:val="000000" w:themeColor="text1"/>
        </w:rPr>
      </w:pPr>
      <w:r>
        <w:rPr>
          <w:noProof/>
        </w:rPr>
        <w:drawing>
          <wp:inline distT="0" distB="0" distL="0" distR="0" wp14:anchorId="552644B8" wp14:editId="506F05CE">
            <wp:extent cx="3830594" cy="3543300"/>
            <wp:effectExtent l="0" t="0" r="0" b="0"/>
            <wp:docPr id="1725331463" name="Picture 1725331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830594" cy="3543300"/>
                    </a:xfrm>
                    <a:prstGeom prst="rect">
                      <a:avLst/>
                    </a:prstGeom>
                  </pic:spPr>
                </pic:pic>
              </a:graphicData>
            </a:graphic>
          </wp:inline>
        </w:drawing>
      </w:r>
    </w:p>
    <w:p w14:paraId="4A9A0238" w14:textId="77777777" w:rsidR="007D0A16" w:rsidRPr="007D0A16" w:rsidRDefault="007D0A16" w:rsidP="007D0A16">
      <w:pPr>
        <w:rPr>
          <w:rFonts w:ascii="Times New Roman" w:eastAsia="Times New Roman" w:hAnsi="Times New Roman" w:cs="Times New Roman"/>
        </w:rPr>
      </w:pPr>
    </w:p>
    <w:p w14:paraId="7F85A10A" w14:textId="1153F5A3" w:rsidR="007D0A16" w:rsidRDefault="007D0A16" w:rsidP="007D0A16">
      <w:pPr>
        <w:rPr>
          <w:rFonts w:ascii="Times New Roman" w:eastAsia="Times New Roman" w:hAnsi="Times New Roman" w:cs="Times New Roman"/>
        </w:rPr>
      </w:pPr>
    </w:p>
    <w:p w14:paraId="5D033924" w14:textId="2255EF96" w:rsidR="008675BD" w:rsidRPr="007A2C96" w:rsidRDefault="007D0A16"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The skin surface is curved with hair which forms a thick layer called fur.</w:t>
      </w:r>
    </w:p>
    <w:p w14:paraId="11055344" w14:textId="22A821FA" w:rsidR="00385CCD" w:rsidRPr="007A2C96" w:rsidRDefault="00385CCD"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 xml:space="preserve">The fur on the body surface is for </w:t>
      </w:r>
      <w:proofErr w:type="gramStart"/>
      <w:r w:rsidRPr="007A2C96">
        <w:rPr>
          <w:rFonts w:ascii="Times New Roman" w:eastAsia="Times New Roman" w:hAnsi="Times New Roman" w:cs="Times New Roman"/>
          <w:b/>
        </w:rPr>
        <w:t>waterproofing ,protection</w:t>
      </w:r>
      <w:proofErr w:type="gramEnd"/>
      <w:r w:rsidRPr="007A2C96">
        <w:rPr>
          <w:rFonts w:ascii="Times New Roman" w:eastAsia="Times New Roman" w:hAnsi="Times New Roman" w:cs="Times New Roman"/>
          <w:b/>
        </w:rPr>
        <w:t xml:space="preserve"> the undercoat and skin from external factors. </w:t>
      </w:r>
    </w:p>
    <w:p w14:paraId="13B859B3" w14:textId="71C6F25B" w:rsidR="007D0A16" w:rsidRPr="007A2C96" w:rsidRDefault="007D0A16"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Presence of mucus on the scales for easy movement of the fish in water</w:t>
      </w:r>
    </w:p>
    <w:p w14:paraId="6CBEE0E7" w14:textId="6481D98E" w:rsidR="007D0A16" w:rsidRPr="007A2C96" w:rsidRDefault="007D0A16"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 xml:space="preserve">And also protects against </w:t>
      </w:r>
      <w:r w:rsidR="00385CCD" w:rsidRPr="007A2C96">
        <w:rPr>
          <w:rFonts w:ascii="Times New Roman" w:eastAsia="Times New Roman" w:hAnsi="Times New Roman" w:cs="Times New Roman"/>
          <w:b/>
        </w:rPr>
        <w:t>predators</w:t>
      </w:r>
      <w:r w:rsidRPr="007A2C96">
        <w:rPr>
          <w:rFonts w:ascii="Times New Roman" w:eastAsia="Times New Roman" w:hAnsi="Times New Roman" w:cs="Times New Roman"/>
          <w:b/>
        </w:rPr>
        <w:t>.</w:t>
      </w:r>
    </w:p>
    <w:p w14:paraId="6BE071D8" w14:textId="5F91E7CA" w:rsidR="007D0A16" w:rsidRPr="007A2C96" w:rsidRDefault="007D0A16"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The scales are overlapping.</w:t>
      </w:r>
    </w:p>
    <w:p w14:paraId="7B7609C5" w14:textId="7DAD69E3" w:rsidR="007D0A16" w:rsidRPr="007A2C96" w:rsidRDefault="007D0A16"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 xml:space="preserve">A thin and moist skin for gaseous exchange </w:t>
      </w:r>
    </w:p>
    <w:p w14:paraId="74E33C4F" w14:textId="610EB056" w:rsidR="007D0A16" w:rsidRPr="007A2C96" w:rsidRDefault="007D0A16"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Presence of tough and leathery skin in elephant.</w:t>
      </w:r>
    </w:p>
    <w:p w14:paraId="00C42061" w14:textId="7BB17192" w:rsidR="007D0A16" w:rsidRPr="007A2C96" w:rsidRDefault="007D0A16" w:rsidP="00385CCD">
      <w:pPr>
        <w:rPr>
          <w:rFonts w:ascii="Times New Roman" w:eastAsia="Times New Roman" w:hAnsi="Times New Roman" w:cs="Times New Roman"/>
          <w:b/>
        </w:rPr>
      </w:pPr>
      <w:r w:rsidRPr="007A2C96">
        <w:rPr>
          <w:rFonts w:ascii="Times New Roman" w:eastAsia="Times New Roman" w:hAnsi="Times New Roman" w:cs="Times New Roman"/>
          <w:b/>
        </w:rPr>
        <w:t xml:space="preserve">Similarities </w:t>
      </w:r>
      <w:r w:rsidR="00385CCD" w:rsidRPr="007A2C96">
        <w:rPr>
          <w:rFonts w:ascii="Times New Roman" w:eastAsia="Times New Roman" w:hAnsi="Times New Roman" w:cs="Times New Roman"/>
          <w:b/>
        </w:rPr>
        <w:t>between</w:t>
      </w:r>
      <w:r w:rsidRPr="007A2C96">
        <w:rPr>
          <w:rFonts w:ascii="Times New Roman" w:eastAsia="Times New Roman" w:hAnsi="Times New Roman" w:cs="Times New Roman"/>
          <w:b/>
        </w:rPr>
        <w:t xml:space="preserve"> scales and feathers: They are both overlapping over each other.</w:t>
      </w:r>
    </w:p>
    <w:p w14:paraId="615EF189" w14:textId="6DD7F600" w:rsidR="00385CCD" w:rsidRPr="007A2C96" w:rsidRDefault="00385CCD" w:rsidP="007D0A16">
      <w:pPr>
        <w:ind w:firstLine="720"/>
        <w:rPr>
          <w:rFonts w:ascii="Times New Roman" w:eastAsia="Times New Roman" w:hAnsi="Times New Roman" w:cs="Times New Roman"/>
          <w:b/>
        </w:rPr>
      </w:pPr>
      <w:r w:rsidRPr="007A2C96">
        <w:rPr>
          <w:rFonts w:ascii="Times New Roman" w:eastAsia="Times New Roman" w:hAnsi="Times New Roman" w:cs="Times New Roman"/>
          <w:b/>
        </w:rPr>
        <w:t xml:space="preserve">                                                        They both play a protective role to internal parts of the body</w:t>
      </w:r>
    </w:p>
    <w:p w14:paraId="7F1AE6E7" w14:textId="0F3CCAD6" w:rsidR="007D0A16" w:rsidRDefault="007D0A16" w:rsidP="007D0A16">
      <w:pPr>
        <w:ind w:firstLine="720"/>
        <w:rPr>
          <w:rFonts w:ascii="Times New Roman" w:eastAsia="Times New Roman" w:hAnsi="Times New Roman" w:cs="Times New Roman"/>
        </w:rPr>
      </w:pPr>
      <w:r>
        <w:rPr>
          <w:rFonts w:ascii="Times New Roman" w:eastAsia="Times New Roman" w:hAnsi="Times New Roman" w:cs="Times New Roman"/>
        </w:rPr>
        <w:t xml:space="preserve">                    </w:t>
      </w:r>
    </w:p>
    <w:p w14:paraId="3CFA1544" w14:textId="11C5C9EE" w:rsidR="007D0A16" w:rsidRPr="007D0A16" w:rsidRDefault="007D0A16" w:rsidP="007D0A16">
      <w:pPr>
        <w:ind w:firstLine="720"/>
        <w:rPr>
          <w:rFonts w:ascii="Times New Roman" w:eastAsia="Times New Roman" w:hAnsi="Times New Roman" w:cs="Times New Roman"/>
        </w:rPr>
      </w:pPr>
    </w:p>
    <w:sectPr w:rsidR="007D0A16" w:rsidRPr="007D0A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3C9"/>
    <w:multiLevelType w:val="hybridMultilevel"/>
    <w:tmpl w:val="63F2C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4F381F"/>
    <w:multiLevelType w:val="hybridMultilevel"/>
    <w:tmpl w:val="9B26A848"/>
    <w:lvl w:ilvl="0" w:tplc="5DE45D22">
      <w:start w:val="1"/>
      <w:numFmt w:val="decimal"/>
      <w:lvlText w:val="%1."/>
      <w:lvlJc w:val="left"/>
      <w:pPr>
        <w:ind w:left="720" w:hanging="360"/>
      </w:pPr>
    </w:lvl>
    <w:lvl w:ilvl="1" w:tplc="43AA45C4">
      <w:start w:val="1"/>
      <w:numFmt w:val="lowerLetter"/>
      <w:lvlText w:val="%2."/>
      <w:lvlJc w:val="left"/>
      <w:pPr>
        <w:ind w:left="1440" w:hanging="360"/>
      </w:pPr>
    </w:lvl>
    <w:lvl w:ilvl="2" w:tplc="BC908B3C">
      <w:start w:val="1"/>
      <w:numFmt w:val="lowerRoman"/>
      <w:lvlText w:val="%3."/>
      <w:lvlJc w:val="right"/>
      <w:pPr>
        <w:ind w:left="2160" w:hanging="180"/>
      </w:pPr>
    </w:lvl>
    <w:lvl w:ilvl="3" w:tplc="F5F66E52">
      <w:start w:val="1"/>
      <w:numFmt w:val="decimal"/>
      <w:lvlText w:val="%4."/>
      <w:lvlJc w:val="left"/>
      <w:pPr>
        <w:ind w:left="2880" w:hanging="360"/>
      </w:pPr>
    </w:lvl>
    <w:lvl w:ilvl="4" w:tplc="A7947DFC">
      <w:start w:val="1"/>
      <w:numFmt w:val="lowerLetter"/>
      <w:lvlText w:val="%5."/>
      <w:lvlJc w:val="left"/>
      <w:pPr>
        <w:ind w:left="3600" w:hanging="360"/>
      </w:pPr>
    </w:lvl>
    <w:lvl w:ilvl="5" w:tplc="C510AEC0">
      <w:start w:val="1"/>
      <w:numFmt w:val="lowerRoman"/>
      <w:lvlText w:val="%6."/>
      <w:lvlJc w:val="right"/>
      <w:pPr>
        <w:ind w:left="4320" w:hanging="180"/>
      </w:pPr>
    </w:lvl>
    <w:lvl w:ilvl="6" w:tplc="AAFC2AA2">
      <w:start w:val="1"/>
      <w:numFmt w:val="decimal"/>
      <w:lvlText w:val="%7."/>
      <w:lvlJc w:val="left"/>
      <w:pPr>
        <w:ind w:left="5040" w:hanging="360"/>
      </w:pPr>
    </w:lvl>
    <w:lvl w:ilvl="7" w:tplc="E9D08F88">
      <w:start w:val="1"/>
      <w:numFmt w:val="lowerLetter"/>
      <w:lvlText w:val="%8."/>
      <w:lvlJc w:val="left"/>
      <w:pPr>
        <w:ind w:left="5760" w:hanging="360"/>
      </w:pPr>
    </w:lvl>
    <w:lvl w:ilvl="8" w:tplc="FB8CE4E6">
      <w:start w:val="1"/>
      <w:numFmt w:val="lowerRoman"/>
      <w:lvlText w:val="%9."/>
      <w:lvlJc w:val="right"/>
      <w:pPr>
        <w:ind w:left="6480" w:hanging="180"/>
      </w:pPr>
    </w:lvl>
  </w:abstractNum>
  <w:abstractNum w:abstractNumId="2" w15:restartNumberingAfterBreak="0">
    <w:nsid w:val="51B96BA3"/>
    <w:multiLevelType w:val="hybridMultilevel"/>
    <w:tmpl w:val="34F06684"/>
    <w:lvl w:ilvl="0" w:tplc="3A089D32">
      <w:start w:val="1"/>
      <w:numFmt w:val="bullet"/>
      <w:lvlText w:val="•"/>
      <w:lvlJc w:val="left"/>
      <w:pPr>
        <w:tabs>
          <w:tab w:val="num" w:pos="720"/>
        </w:tabs>
        <w:ind w:left="720" w:hanging="360"/>
      </w:pPr>
      <w:rPr>
        <w:rFonts w:ascii="Arial" w:hAnsi="Arial" w:hint="default"/>
      </w:rPr>
    </w:lvl>
    <w:lvl w:ilvl="1" w:tplc="F5BE40E0" w:tentative="1">
      <w:start w:val="1"/>
      <w:numFmt w:val="bullet"/>
      <w:lvlText w:val="•"/>
      <w:lvlJc w:val="left"/>
      <w:pPr>
        <w:tabs>
          <w:tab w:val="num" w:pos="1440"/>
        </w:tabs>
        <w:ind w:left="1440" w:hanging="360"/>
      </w:pPr>
      <w:rPr>
        <w:rFonts w:ascii="Arial" w:hAnsi="Arial" w:hint="default"/>
      </w:rPr>
    </w:lvl>
    <w:lvl w:ilvl="2" w:tplc="1B8AC050" w:tentative="1">
      <w:start w:val="1"/>
      <w:numFmt w:val="bullet"/>
      <w:lvlText w:val="•"/>
      <w:lvlJc w:val="left"/>
      <w:pPr>
        <w:tabs>
          <w:tab w:val="num" w:pos="2160"/>
        </w:tabs>
        <w:ind w:left="2160" w:hanging="360"/>
      </w:pPr>
      <w:rPr>
        <w:rFonts w:ascii="Arial" w:hAnsi="Arial" w:hint="default"/>
      </w:rPr>
    </w:lvl>
    <w:lvl w:ilvl="3" w:tplc="768C45E6" w:tentative="1">
      <w:start w:val="1"/>
      <w:numFmt w:val="bullet"/>
      <w:lvlText w:val="•"/>
      <w:lvlJc w:val="left"/>
      <w:pPr>
        <w:tabs>
          <w:tab w:val="num" w:pos="2880"/>
        </w:tabs>
        <w:ind w:left="2880" w:hanging="360"/>
      </w:pPr>
      <w:rPr>
        <w:rFonts w:ascii="Arial" w:hAnsi="Arial" w:hint="default"/>
      </w:rPr>
    </w:lvl>
    <w:lvl w:ilvl="4" w:tplc="FD147566" w:tentative="1">
      <w:start w:val="1"/>
      <w:numFmt w:val="bullet"/>
      <w:lvlText w:val="•"/>
      <w:lvlJc w:val="left"/>
      <w:pPr>
        <w:tabs>
          <w:tab w:val="num" w:pos="3600"/>
        </w:tabs>
        <w:ind w:left="3600" w:hanging="360"/>
      </w:pPr>
      <w:rPr>
        <w:rFonts w:ascii="Arial" w:hAnsi="Arial" w:hint="default"/>
      </w:rPr>
    </w:lvl>
    <w:lvl w:ilvl="5" w:tplc="5C662A72" w:tentative="1">
      <w:start w:val="1"/>
      <w:numFmt w:val="bullet"/>
      <w:lvlText w:val="•"/>
      <w:lvlJc w:val="left"/>
      <w:pPr>
        <w:tabs>
          <w:tab w:val="num" w:pos="4320"/>
        </w:tabs>
        <w:ind w:left="4320" w:hanging="360"/>
      </w:pPr>
      <w:rPr>
        <w:rFonts w:ascii="Arial" w:hAnsi="Arial" w:hint="default"/>
      </w:rPr>
    </w:lvl>
    <w:lvl w:ilvl="6" w:tplc="A950FDC2" w:tentative="1">
      <w:start w:val="1"/>
      <w:numFmt w:val="bullet"/>
      <w:lvlText w:val="•"/>
      <w:lvlJc w:val="left"/>
      <w:pPr>
        <w:tabs>
          <w:tab w:val="num" w:pos="5040"/>
        </w:tabs>
        <w:ind w:left="5040" w:hanging="360"/>
      </w:pPr>
      <w:rPr>
        <w:rFonts w:ascii="Arial" w:hAnsi="Arial" w:hint="default"/>
      </w:rPr>
    </w:lvl>
    <w:lvl w:ilvl="7" w:tplc="C9EE6952" w:tentative="1">
      <w:start w:val="1"/>
      <w:numFmt w:val="bullet"/>
      <w:lvlText w:val="•"/>
      <w:lvlJc w:val="left"/>
      <w:pPr>
        <w:tabs>
          <w:tab w:val="num" w:pos="5760"/>
        </w:tabs>
        <w:ind w:left="5760" w:hanging="360"/>
      </w:pPr>
      <w:rPr>
        <w:rFonts w:ascii="Arial" w:hAnsi="Arial" w:hint="default"/>
      </w:rPr>
    </w:lvl>
    <w:lvl w:ilvl="8" w:tplc="CC5C59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C3822A2"/>
    <w:multiLevelType w:val="hybridMultilevel"/>
    <w:tmpl w:val="157E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AC0971"/>
    <w:multiLevelType w:val="hybridMultilevel"/>
    <w:tmpl w:val="4A782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53E7E"/>
    <w:multiLevelType w:val="hybridMultilevel"/>
    <w:tmpl w:val="F4A27E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E4679C"/>
    <w:multiLevelType w:val="hybridMultilevel"/>
    <w:tmpl w:val="5CA48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6"/>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tDA0MTM0MzWwMLNU0lEKTi0uzszPAykwrAUA2ut7BywAAAA="/>
  </w:docVars>
  <w:rsids>
    <w:rsidRoot w:val="009E5336"/>
    <w:rsid w:val="0007688E"/>
    <w:rsid w:val="001E1F7E"/>
    <w:rsid w:val="00321216"/>
    <w:rsid w:val="00336F77"/>
    <w:rsid w:val="003719FF"/>
    <w:rsid w:val="0038040B"/>
    <w:rsid w:val="00385CCD"/>
    <w:rsid w:val="005B7525"/>
    <w:rsid w:val="007267C1"/>
    <w:rsid w:val="00753004"/>
    <w:rsid w:val="00790586"/>
    <w:rsid w:val="007A2C96"/>
    <w:rsid w:val="007D0A16"/>
    <w:rsid w:val="00812093"/>
    <w:rsid w:val="008675BD"/>
    <w:rsid w:val="008E6E4C"/>
    <w:rsid w:val="008F2137"/>
    <w:rsid w:val="009D0778"/>
    <w:rsid w:val="009E5336"/>
    <w:rsid w:val="00A365FF"/>
    <w:rsid w:val="00AC45B0"/>
    <w:rsid w:val="00BF3CAD"/>
    <w:rsid w:val="00D15DE1"/>
    <w:rsid w:val="00E91A37"/>
    <w:rsid w:val="00F43CBE"/>
    <w:rsid w:val="00FB7CD8"/>
    <w:rsid w:val="016EC439"/>
    <w:rsid w:val="0960ADC1"/>
    <w:rsid w:val="0AFC7E22"/>
    <w:rsid w:val="1278AAF6"/>
    <w:rsid w:val="19BA998A"/>
    <w:rsid w:val="1D935846"/>
    <w:rsid w:val="285CADFC"/>
    <w:rsid w:val="308BB45D"/>
    <w:rsid w:val="349DA631"/>
    <w:rsid w:val="350556D9"/>
    <w:rsid w:val="35B23018"/>
    <w:rsid w:val="38B0C285"/>
    <w:rsid w:val="394DE173"/>
    <w:rsid w:val="3AE29197"/>
    <w:rsid w:val="3D143570"/>
    <w:rsid w:val="424BF619"/>
    <w:rsid w:val="43B6041C"/>
    <w:rsid w:val="444E53B5"/>
    <w:rsid w:val="47DFAF5B"/>
    <w:rsid w:val="4B42D93B"/>
    <w:rsid w:val="572DFC0B"/>
    <w:rsid w:val="582718D3"/>
    <w:rsid w:val="587E8355"/>
    <w:rsid w:val="59639B2A"/>
    <w:rsid w:val="5EAF9F96"/>
    <w:rsid w:val="67DBEC86"/>
    <w:rsid w:val="6EB28A76"/>
    <w:rsid w:val="74273DCE"/>
    <w:rsid w:val="792C10BC"/>
    <w:rsid w:val="7B03F53D"/>
    <w:rsid w:val="7D4B3A2D"/>
    <w:rsid w:val="7F003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CFC1"/>
  <w15:chartTrackingRefBased/>
  <w15:docId w15:val="{DFE95EA5-25BC-4769-84F5-F0BFF7DC1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3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5336"/>
    <w:pPr>
      <w:ind w:left="720"/>
      <w:contextualSpacing/>
    </w:pPr>
  </w:style>
  <w:style w:type="character" w:styleId="Hyperlink">
    <w:name w:val="Hyperlink"/>
    <w:basedOn w:val="DefaultParagraphFont"/>
    <w:uiPriority w:val="99"/>
    <w:unhideWhenUsed/>
    <w:rsid w:val="00336F77"/>
    <w:rPr>
      <w:color w:val="0563C1" w:themeColor="hyperlink"/>
      <w:u w:val="single"/>
    </w:rPr>
  </w:style>
  <w:style w:type="character" w:customStyle="1" w:styleId="UnresolvedMention1">
    <w:name w:val="Unresolved Mention1"/>
    <w:basedOn w:val="DefaultParagraphFont"/>
    <w:uiPriority w:val="99"/>
    <w:semiHidden/>
    <w:unhideWhenUsed/>
    <w:rsid w:val="00336F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663963">
      <w:bodyDiv w:val="1"/>
      <w:marLeft w:val="0"/>
      <w:marRight w:val="0"/>
      <w:marTop w:val="0"/>
      <w:marBottom w:val="0"/>
      <w:divBdr>
        <w:top w:val="none" w:sz="0" w:space="0" w:color="auto"/>
        <w:left w:val="none" w:sz="0" w:space="0" w:color="auto"/>
        <w:bottom w:val="none" w:sz="0" w:space="0" w:color="auto"/>
        <w:right w:val="none" w:sz="0" w:space="0" w:color="auto"/>
      </w:divBdr>
      <w:divsChild>
        <w:div w:id="870801619">
          <w:marLeft w:val="360"/>
          <w:marRight w:val="0"/>
          <w:marTop w:val="200"/>
          <w:marBottom w:val="0"/>
          <w:divBdr>
            <w:top w:val="none" w:sz="0" w:space="0" w:color="auto"/>
            <w:left w:val="none" w:sz="0" w:space="0" w:color="auto"/>
            <w:bottom w:val="none" w:sz="0" w:space="0" w:color="auto"/>
            <w:right w:val="none" w:sz="0" w:space="0" w:color="auto"/>
          </w:divBdr>
        </w:div>
      </w:divsChild>
    </w:div>
    <w:div w:id="829567388">
      <w:bodyDiv w:val="1"/>
      <w:marLeft w:val="0"/>
      <w:marRight w:val="0"/>
      <w:marTop w:val="0"/>
      <w:marBottom w:val="0"/>
      <w:divBdr>
        <w:top w:val="none" w:sz="0" w:space="0" w:color="auto"/>
        <w:left w:val="none" w:sz="0" w:space="0" w:color="auto"/>
        <w:bottom w:val="none" w:sz="0" w:space="0" w:color="auto"/>
        <w:right w:val="none" w:sz="0" w:space="0" w:color="auto"/>
      </w:divBdr>
      <w:divsChild>
        <w:div w:id="1273171148">
          <w:marLeft w:val="360"/>
          <w:marRight w:val="0"/>
          <w:marTop w:val="200"/>
          <w:marBottom w:val="0"/>
          <w:divBdr>
            <w:top w:val="none" w:sz="0" w:space="0" w:color="auto"/>
            <w:left w:val="none" w:sz="0" w:space="0" w:color="auto"/>
            <w:bottom w:val="none" w:sz="0" w:space="0" w:color="auto"/>
            <w:right w:val="none" w:sz="0" w:space="0" w:color="auto"/>
          </w:divBdr>
        </w:div>
        <w:div w:id="1177891567">
          <w:marLeft w:val="360"/>
          <w:marRight w:val="0"/>
          <w:marTop w:val="200"/>
          <w:marBottom w:val="0"/>
          <w:divBdr>
            <w:top w:val="none" w:sz="0" w:space="0" w:color="auto"/>
            <w:left w:val="none" w:sz="0" w:space="0" w:color="auto"/>
            <w:bottom w:val="none" w:sz="0" w:space="0" w:color="auto"/>
            <w:right w:val="none" w:sz="0" w:space="0" w:color="auto"/>
          </w:divBdr>
        </w:div>
        <w:div w:id="585504265">
          <w:marLeft w:val="360"/>
          <w:marRight w:val="0"/>
          <w:marTop w:val="200"/>
          <w:marBottom w:val="0"/>
          <w:divBdr>
            <w:top w:val="none" w:sz="0" w:space="0" w:color="auto"/>
            <w:left w:val="none" w:sz="0" w:space="0" w:color="auto"/>
            <w:bottom w:val="none" w:sz="0" w:space="0" w:color="auto"/>
            <w:right w:val="none" w:sz="0" w:space="0" w:color="auto"/>
          </w:divBdr>
        </w:div>
        <w:div w:id="1686786282">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jp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r2u5roIr6x0" TargetMode="External"/><Relationship Id="rId20" Type="http://schemas.openxmlformats.org/officeDocument/2006/relationships/image" Target="media/image12.pn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jpg"/><Relationship Id="rId10" Type="http://schemas.openxmlformats.org/officeDocument/2006/relationships/image" Target="media/image3.jpeg"/><Relationship Id="rId19" Type="http://schemas.openxmlformats.org/officeDocument/2006/relationships/image" Target="media/image11.gif"/><Relationship Id="rId31" Type="http://schemas.openxmlformats.org/officeDocument/2006/relationships/image" Target="media/image23.jp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557AF0D237ED45A2D1185D1C794DA6" ma:contentTypeVersion="8" ma:contentTypeDescription="Create a new document." ma:contentTypeScope="" ma:versionID="86ab186754c5a2a1eb221af749eb2d82">
  <xsd:schema xmlns:xsd="http://www.w3.org/2001/XMLSchema" xmlns:xs="http://www.w3.org/2001/XMLSchema" xmlns:p="http://schemas.microsoft.com/office/2006/metadata/properties" xmlns:ns2="18d9870f-f704-4577-af4c-acefeb8e6f4f" targetNamespace="http://schemas.microsoft.com/office/2006/metadata/properties" ma:root="true" ma:fieldsID="ef1adfc7cad411a2d51918496ed82a19" ns2:_="">
    <xsd:import namespace="18d9870f-f704-4577-af4c-acefeb8e6f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9870f-f704-4577-af4c-acefeb8e6f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EC345F-446C-4335-9D92-4A4F041134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6DDB33-C9FC-4BF0-BC16-0843E328B963}">
  <ds:schemaRefs>
    <ds:schemaRef ds:uri="http://schemas.microsoft.com/sharepoint/v3/contenttype/forms"/>
  </ds:schemaRefs>
</ds:datastoreItem>
</file>

<file path=customXml/itemProps3.xml><?xml version="1.0" encoding="utf-8"?>
<ds:datastoreItem xmlns:ds="http://schemas.openxmlformats.org/officeDocument/2006/customXml" ds:itemID="{5546115D-982A-41AE-98CD-69843D9C1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9870f-f704-4577-af4c-acefeb8e6f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1</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Shackleton</dc:creator>
  <cp:keywords/>
  <dc:description/>
  <cp:lastModifiedBy>john matheka</cp:lastModifiedBy>
  <cp:revision>17</cp:revision>
  <dcterms:created xsi:type="dcterms:W3CDTF">2020-11-04T08:58:00Z</dcterms:created>
  <dcterms:modified xsi:type="dcterms:W3CDTF">2021-04-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57AF0D237ED45A2D1185D1C794DA6</vt:lpwstr>
  </property>
</Properties>
</file>